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727E" w:rsidRPr="00ED3D5D" w:rsidRDefault="00766630" w:rsidP="006054FC">
      <w:pPr>
        <w:pStyle w:val="Heading1"/>
        <w:spacing w:after="120"/>
        <w:jc w:val="center"/>
        <w:rPr>
          <w:b/>
          <w:bCs/>
          <w:color w:val="0D0D0D" w:themeColor="text1" w:themeTint="F2"/>
          <w:sz w:val="20"/>
          <w:szCs w:val="20"/>
          <w:u w:val="single"/>
        </w:rPr>
      </w:pPr>
      <w:bookmarkStart w:id="0" w:name="_GoBack"/>
      <w:bookmarkEnd w:id="0"/>
      <w:r w:rsidRPr="00ED3D5D">
        <w:rPr>
          <w:b/>
          <w:bCs/>
          <w:color w:val="0D0D0D" w:themeColor="text1" w:themeTint="F2"/>
          <w:sz w:val="20"/>
          <w:szCs w:val="20"/>
          <w:u w:val="single"/>
        </w:rPr>
        <w:t xml:space="preserve">CRC </w:t>
      </w:r>
      <w:r w:rsidR="00F0727E" w:rsidRPr="00ED3D5D">
        <w:rPr>
          <w:b/>
          <w:bCs/>
          <w:color w:val="0D0D0D" w:themeColor="text1" w:themeTint="F2"/>
          <w:sz w:val="20"/>
          <w:szCs w:val="20"/>
          <w:u w:val="single"/>
        </w:rPr>
        <w:t>Event Support Request</w:t>
      </w:r>
      <w:r w:rsidR="00E63C53" w:rsidRPr="00ED3D5D">
        <w:rPr>
          <w:b/>
          <w:bCs/>
          <w:color w:val="0D0D0D" w:themeColor="text1" w:themeTint="F2"/>
          <w:sz w:val="20"/>
          <w:szCs w:val="20"/>
          <w:u w:val="single"/>
        </w:rPr>
        <w:br/>
      </w:r>
      <w:r w:rsidR="00E63C53" w:rsidRPr="00ED3D5D">
        <w:rPr>
          <w:b/>
          <w:bCs/>
          <w:color w:val="0D0D0D" w:themeColor="text1" w:themeTint="F2"/>
          <w:sz w:val="20"/>
          <w:szCs w:val="20"/>
          <w:u w:val="single"/>
        </w:rPr>
        <w:fldChar w:fldCharType="begin"/>
      </w:r>
      <w:r w:rsidR="00E63C53" w:rsidRPr="00ED3D5D">
        <w:rPr>
          <w:b/>
          <w:bCs/>
          <w:color w:val="0D0D0D" w:themeColor="text1" w:themeTint="F2"/>
          <w:sz w:val="20"/>
          <w:szCs w:val="20"/>
          <w:u w:val="single"/>
        </w:rPr>
        <w:instrText xml:space="preserve"> DATE \@ "dddd, MMMM dd, yyyy" </w:instrText>
      </w:r>
      <w:r w:rsidR="00E63C53" w:rsidRPr="00ED3D5D">
        <w:rPr>
          <w:b/>
          <w:bCs/>
          <w:color w:val="0D0D0D" w:themeColor="text1" w:themeTint="F2"/>
          <w:sz w:val="20"/>
          <w:szCs w:val="20"/>
          <w:u w:val="single"/>
        </w:rPr>
        <w:fldChar w:fldCharType="separate"/>
      </w:r>
      <w:r w:rsidR="00444EBF">
        <w:rPr>
          <w:b/>
          <w:bCs/>
          <w:noProof/>
          <w:color w:val="0D0D0D" w:themeColor="text1" w:themeTint="F2"/>
          <w:sz w:val="20"/>
          <w:szCs w:val="20"/>
          <w:u w:val="single"/>
        </w:rPr>
        <w:t>Tuesday, April 02, 2019</w:t>
      </w:r>
      <w:r w:rsidR="00E63C53" w:rsidRPr="00ED3D5D">
        <w:rPr>
          <w:b/>
          <w:bCs/>
          <w:color w:val="0D0D0D" w:themeColor="text1" w:themeTint="F2"/>
          <w:sz w:val="20"/>
          <w:szCs w:val="20"/>
          <w:u w:val="single"/>
        </w:rPr>
        <w:fldChar w:fldCharType="end"/>
      </w:r>
    </w:p>
    <w:tbl>
      <w:tblPr>
        <w:tblStyle w:val="TableGrid"/>
        <w:tblW w:w="11088" w:type="dxa"/>
        <w:tblInd w:w="-252" w:type="dxa"/>
        <w:tblLook w:val="04A0" w:firstRow="1" w:lastRow="0" w:firstColumn="1" w:lastColumn="0" w:noHBand="0" w:noVBand="1"/>
      </w:tblPr>
      <w:tblGrid>
        <w:gridCol w:w="2131"/>
        <w:gridCol w:w="3169"/>
        <w:gridCol w:w="982"/>
        <w:gridCol w:w="84"/>
        <w:gridCol w:w="425"/>
        <w:gridCol w:w="619"/>
        <w:gridCol w:w="1420"/>
        <w:gridCol w:w="2258"/>
      </w:tblGrid>
      <w:tr w:rsidR="00057F9D" w:rsidRPr="00ED3D5D" w:rsidTr="005E411B">
        <w:trPr>
          <w:trHeight w:val="557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7F9D" w:rsidRPr="00ED3D5D" w:rsidRDefault="00057F9D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Type of Event:</w:t>
            </w:r>
          </w:p>
        </w:tc>
        <w:sdt>
          <w:sdtPr>
            <w:rPr>
              <w:sz w:val="20"/>
              <w:szCs w:val="20"/>
            </w:rPr>
            <w:id w:val="-1731537602"/>
            <w:lock w:val="sdtLocked"/>
            <w:placeholder>
              <w:docPart w:val="E75779DF75174F90969B95AD01F269F3"/>
            </w:placeholder>
            <w:showingPlcHdr/>
            <w:comboBox>
              <w:listItem w:value="Choose an item."/>
              <w:listItem w:displayText="Conference" w:value="Conference"/>
              <w:listItem w:displayText="Workshop" w:value="Workshop"/>
              <w:listItem w:displayText="Seminar" w:value="Seminar"/>
              <w:listItem w:displayText="Symposium" w:value="Symposium"/>
              <w:listItem w:displayText="Training Course" w:value="Training Course"/>
              <w:listItem w:displayText="Other" w:value="Other"/>
            </w:comboBox>
          </w:sdtPr>
          <w:sdtEndPr/>
          <w:sdtContent>
            <w:tc>
              <w:tcPr>
                <w:tcW w:w="4235" w:type="dxa"/>
                <w:gridSpan w:val="3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057F9D" w:rsidRPr="00ED3D5D" w:rsidRDefault="00057F9D" w:rsidP="00766630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4722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57F9D" w:rsidRPr="00ED3D5D" w:rsidRDefault="00057F9D" w:rsidP="00057F9D">
            <w:pPr>
              <w:rPr>
                <w:sz w:val="20"/>
                <w:szCs w:val="20"/>
              </w:rPr>
            </w:pPr>
            <w:r w:rsidRPr="00ED3D5D">
              <w:rPr>
                <w:sz w:val="20"/>
                <w:szCs w:val="20"/>
              </w:rPr>
              <w:t>If Other</w:t>
            </w:r>
            <w:r w:rsidR="0051281C" w:rsidRPr="00ED3D5D">
              <w:rPr>
                <w:sz w:val="20"/>
                <w:szCs w:val="20"/>
              </w:rPr>
              <w:t>:</w:t>
            </w:r>
            <w:r w:rsidRPr="00ED3D5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095598718"/>
                <w:placeholder>
                  <w:docPart w:val="4C4F9DD90F9145F5AC0AE5DBD3EDC7E6"/>
                </w:placeholder>
                <w:showingPlcHdr/>
                <w:text/>
              </w:sdtPr>
              <w:sdtEndPr/>
              <w:sdtContent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63C53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63C53" w:rsidRPr="00ED3D5D" w:rsidRDefault="00E63C53" w:rsidP="00766630">
            <w:pPr>
              <w:rPr>
                <w:sz w:val="20"/>
                <w:szCs w:val="20"/>
              </w:rPr>
            </w:pPr>
          </w:p>
        </w:tc>
      </w:tr>
      <w:tr w:rsidR="00E63C53" w:rsidRPr="00ED3D5D" w:rsidTr="005E411B">
        <w:trPr>
          <w:trHeight w:val="26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AC1EBB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Chair</w:t>
            </w:r>
            <w:r w:rsidR="00AC1EBB">
              <w:rPr>
                <w:rFonts w:asciiTheme="majorHAnsi" w:hAnsiTheme="majorHAnsi"/>
                <w:b/>
                <w:bCs/>
                <w:sz w:val="20"/>
                <w:szCs w:val="20"/>
              </w:rPr>
              <w:t>person</w:t>
            </w: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of the Event </w:t>
            </w: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br/>
              <w:t>(Full Name with title):</w:t>
            </w:r>
          </w:p>
        </w:tc>
        <w:sdt>
          <w:sdtPr>
            <w:rPr>
              <w:sz w:val="20"/>
              <w:szCs w:val="20"/>
            </w:rPr>
            <w:id w:val="1451591625"/>
            <w:placeholder>
              <w:docPart w:val="568635563D8B426FA71033AC044CCF75"/>
            </w:placeholder>
            <w:showingPlcHdr/>
          </w:sdtPr>
          <w:sdtEndPr/>
          <w:sdtContent>
            <w:tc>
              <w:tcPr>
                <w:tcW w:w="8957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E63C53" w:rsidRPr="00ED3D5D" w:rsidRDefault="00C54C0A" w:rsidP="00E63C53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63C53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766630">
            <w:pPr>
              <w:rPr>
                <w:sz w:val="20"/>
                <w:szCs w:val="20"/>
              </w:rPr>
            </w:pPr>
          </w:p>
        </w:tc>
      </w:tr>
      <w:tr w:rsidR="00B50839" w:rsidRPr="00ED3D5D" w:rsidTr="005E411B">
        <w:trPr>
          <w:trHeight w:val="755"/>
        </w:trPr>
        <w:tc>
          <w:tcPr>
            <w:tcW w:w="213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D326CC" w:rsidRPr="00ED3D5D" w:rsidRDefault="003D47CE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3D47CE">
              <w:rPr>
                <w:rFonts w:asciiTheme="majorHAnsi" w:hAnsiTheme="majorHAnsi"/>
                <w:b/>
                <w:bCs/>
                <w:sz w:val="20"/>
                <w:szCs w:val="20"/>
              </w:rPr>
              <w:t>Chairperson</w:t>
            </w:r>
            <w:r w:rsidR="00D326CC"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’s Email:</w:t>
            </w:r>
          </w:p>
        </w:tc>
        <w:sdt>
          <w:sdtPr>
            <w:rPr>
              <w:sz w:val="20"/>
              <w:szCs w:val="20"/>
            </w:rPr>
            <w:id w:val="-2067020787"/>
            <w:placeholder>
              <w:docPart w:val="4141D3ECDB7D461D8BE73EC5E6426F15"/>
            </w:placeholder>
            <w:showingPlcHdr/>
          </w:sdtPr>
          <w:sdtEndPr/>
          <w:sdtContent>
            <w:tc>
              <w:tcPr>
                <w:tcW w:w="466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326CC" w:rsidRPr="00ED3D5D" w:rsidRDefault="00D326CC" w:rsidP="00766630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03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326CC" w:rsidRPr="00ED3D5D" w:rsidRDefault="009D2167" w:rsidP="009D2167">
            <w:pPr>
              <w:ind w:left="720"/>
              <w:jc w:val="right"/>
              <w:rPr>
                <w:sz w:val="20"/>
                <w:szCs w:val="20"/>
              </w:rPr>
            </w:pPr>
            <w:r w:rsidRPr="009D2167">
              <w:rPr>
                <w:rFonts w:asciiTheme="majorHAnsi" w:hAnsiTheme="majorHAnsi"/>
                <w:b/>
                <w:bCs/>
                <w:sz w:val="20"/>
                <w:szCs w:val="20"/>
              </w:rPr>
              <w:t>Chairperson</w:t>
            </w:r>
            <w:r w:rsidR="00D326CC"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’s Mobile:</w:t>
            </w:r>
          </w:p>
        </w:tc>
        <w:sdt>
          <w:sdtPr>
            <w:rPr>
              <w:sz w:val="20"/>
              <w:szCs w:val="20"/>
            </w:rPr>
            <w:id w:val="-1931340234"/>
            <w:placeholder>
              <w:docPart w:val="4EDDF2CEEB64446BA789CD44D6696AF1"/>
            </w:placeholder>
            <w:showingPlcHdr/>
          </w:sdtPr>
          <w:sdtEndPr/>
          <w:sdtContent>
            <w:tc>
              <w:tcPr>
                <w:tcW w:w="225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326CC" w:rsidRPr="00ED3D5D" w:rsidRDefault="00B50839" w:rsidP="00B50839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63C53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63C53" w:rsidRPr="00ED3D5D" w:rsidRDefault="00E63C53" w:rsidP="00766630">
            <w:pPr>
              <w:rPr>
                <w:sz w:val="20"/>
                <w:szCs w:val="20"/>
              </w:rPr>
            </w:pPr>
          </w:p>
        </w:tc>
      </w:tr>
      <w:tr w:rsidR="00E63C53" w:rsidRPr="00ED3D5D" w:rsidTr="00937652">
        <w:trPr>
          <w:trHeight w:val="467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Title of the Event:</w:t>
            </w:r>
          </w:p>
        </w:tc>
        <w:sdt>
          <w:sdtPr>
            <w:rPr>
              <w:sz w:val="20"/>
              <w:szCs w:val="20"/>
            </w:rPr>
            <w:id w:val="1814301259"/>
            <w:placeholder>
              <w:docPart w:val="568635563D8B426FA71033AC044CCF75"/>
            </w:placeholder>
            <w:showingPlcHdr/>
          </w:sdtPr>
          <w:sdtEndPr/>
          <w:sdtContent>
            <w:tc>
              <w:tcPr>
                <w:tcW w:w="8957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E63C53" w:rsidRPr="00ED3D5D" w:rsidRDefault="00EA3F24" w:rsidP="00766630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63C53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63C53" w:rsidRPr="00ED3D5D" w:rsidRDefault="00E63C53" w:rsidP="00766630">
            <w:pPr>
              <w:rPr>
                <w:sz w:val="20"/>
                <w:szCs w:val="20"/>
              </w:rPr>
            </w:pPr>
          </w:p>
        </w:tc>
      </w:tr>
      <w:tr w:rsidR="00E63C53" w:rsidRPr="00ED3D5D" w:rsidTr="00937652">
        <w:trPr>
          <w:trHeight w:val="458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Arabic</w:t>
            </w:r>
            <w:r w:rsidR="009D2167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Title of the Event</w:t>
            </w: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946971503"/>
            <w:placeholder>
              <w:docPart w:val="568635563D8B426FA71033AC044CCF75"/>
            </w:placeholder>
            <w:showingPlcHdr/>
          </w:sdtPr>
          <w:sdtEndPr/>
          <w:sdtContent>
            <w:tc>
              <w:tcPr>
                <w:tcW w:w="8957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E63C53" w:rsidRPr="00ED3D5D" w:rsidRDefault="00EA3F24" w:rsidP="00766630">
                <w:pPr>
                  <w:rPr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05838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5838" w:rsidRPr="00ED3D5D" w:rsidRDefault="00705838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05838" w:rsidRPr="00ED3D5D" w:rsidRDefault="00705838" w:rsidP="00EB6139">
            <w:pPr>
              <w:rPr>
                <w:sz w:val="20"/>
                <w:szCs w:val="20"/>
              </w:rPr>
            </w:pPr>
          </w:p>
        </w:tc>
      </w:tr>
      <w:tr w:rsidR="00E63C53" w:rsidRPr="00ED3D5D" w:rsidTr="005E411B">
        <w:trPr>
          <w:trHeight w:val="544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E63C53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Event Duration:</w:t>
            </w: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63C53" w:rsidRPr="00ED3D5D" w:rsidRDefault="00E63C53" w:rsidP="00554F03">
            <w:pPr>
              <w:rPr>
                <w:sz w:val="20"/>
                <w:szCs w:val="20"/>
              </w:rPr>
            </w:pPr>
            <w:r w:rsidRPr="00ED3D5D">
              <w:rPr>
                <w:b/>
                <w:bCs/>
                <w:sz w:val="20"/>
                <w:szCs w:val="20"/>
              </w:rPr>
              <w:t>From:</w:t>
            </w:r>
            <w:r w:rsidR="00554F03" w:rsidRPr="00ED3D5D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2039849842"/>
                <w:placeholder>
                  <w:docPart w:val="1207D5130A1B4071B30F47F69A009B3F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D3D5D">
                  <w:rPr>
                    <w:rStyle w:val="PlaceholderText"/>
                    <w:sz w:val="20"/>
                    <w:szCs w:val="20"/>
                  </w:rPr>
                  <w:t>Click here to enter a date.</w:t>
                </w:r>
              </w:sdtContent>
            </w:sdt>
            <w:r w:rsidRPr="00ED3D5D">
              <w:rPr>
                <w:sz w:val="20"/>
                <w:szCs w:val="20"/>
              </w:rPr>
              <w:t xml:space="preserve"> </w:t>
            </w:r>
            <w:r w:rsidR="00554F03" w:rsidRPr="00ED3D5D">
              <w:rPr>
                <w:sz w:val="20"/>
                <w:szCs w:val="20"/>
              </w:rPr>
              <w:t xml:space="preserve">   </w:t>
            </w:r>
            <w:r w:rsidRPr="00ED3D5D">
              <w:rPr>
                <w:b/>
                <w:bCs/>
                <w:sz w:val="20"/>
                <w:szCs w:val="20"/>
              </w:rPr>
              <w:t>To:</w:t>
            </w:r>
            <w:r w:rsidR="00554F03" w:rsidRPr="00ED3D5D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-1904287159"/>
                <w:placeholder>
                  <w:docPart w:val="B273CBE710204C939BD7EB44FA15FE7E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D3D5D">
                  <w:rPr>
                    <w:rStyle w:val="PlaceholderText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</w:tr>
      <w:tr w:rsidR="00715C4D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5C4D" w:rsidRPr="00ED3D5D" w:rsidRDefault="00715C4D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15C4D" w:rsidRPr="00ED3D5D" w:rsidRDefault="00715C4D" w:rsidP="00935363">
            <w:pPr>
              <w:rPr>
                <w:sz w:val="20"/>
                <w:szCs w:val="20"/>
              </w:rPr>
            </w:pPr>
          </w:p>
        </w:tc>
      </w:tr>
      <w:tr w:rsidR="00CA32F1" w:rsidRPr="00ED3D5D" w:rsidTr="005E411B">
        <w:trPr>
          <w:trHeight w:val="1664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32F1" w:rsidRPr="00ED3D5D" w:rsidRDefault="00CA32F1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lastRenderedPageBreak/>
              <w:t>Type of Support:</w:t>
            </w:r>
          </w:p>
        </w:tc>
        <w:tc>
          <w:tcPr>
            <w:tcW w:w="4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32F1" w:rsidRDefault="00F81190" w:rsidP="00CA32F1">
            <w:pPr>
              <w:ind w:left="252" w:hanging="25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64412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D9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A32F1" w:rsidRPr="00ED3D5D">
              <w:rPr>
                <w:sz w:val="20"/>
                <w:szCs w:val="20"/>
              </w:rPr>
              <w:t xml:space="preserve"> Full Support</w:t>
            </w:r>
            <w:r w:rsidR="003103BB">
              <w:rPr>
                <w:sz w:val="20"/>
                <w:szCs w:val="20"/>
              </w:rPr>
              <w:t xml:space="preserve"> </w:t>
            </w:r>
            <w:r w:rsidR="003103BB" w:rsidRPr="00F533EF">
              <w:rPr>
                <w:b/>
                <w:bCs/>
                <w:sz w:val="20"/>
                <w:szCs w:val="20"/>
              </w:rPr>
              <w:t>(includes)</w:t>
            </w:r>
            <w:r w:rsidR="003103BB">
              <w:rPr>
                <w:sz w:val="20"/>
                <w:szCs w:val="20"/>
              </w:rPr>
              <w:t>:</w:t>
            </w:r>
          </w:p>
          <w:p w:rsidR="005E411B" w:rsidRDefault="005E411B" w:rsidP="003103B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Budgeting (</w:t>
            </w:r>
            <w:r w:rsidRPr="003103BB">
              <w:rPr>
                <w:sz w:val="20"/>
                <w:szCs w:val="20"/>
              </w:rPr>
              <w:t>KU/KFAS/Sponsors)</w:t>
            </w:r>
          </w:p>
          <w:p w:rsidR="005E411B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. </w:t>
            </w:r>
            <w:r w:rsidRPr="003103BB">
              <w:rPr>
                <w:sz w:val="20"/>
                <w:szCs w:val="20"/>
              </w:rPr>
              <w:t>Website Design/Development</w:t>
            </w:r>
          </w:p>
          <w:p w:rsidR="005E411B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. Online and Onsite </w:t>
            </w:r>
            <w:r w:rsidRPr="003103BB">
              <w:rPr>
                <w:sz w:val="20"/>
                <w:szCs w:val="20"/>
              </w:rPr>
              <w:t>Registration System</w:t>
            </w:r>
          </w:p>
          <w:p w:rsidR="005E411B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. </w:t>
            </w:r>
            <w:r w:rsidRPr="003103BB">
              <w:rPr>
                <w:sz w:val="20"/>
                <w:szCs w:val="20"/>
              </w:rPr>
              <w:t>Scientific Support (Database / Abstract)</w:t>
            </w:r>
          </w:p>
          <w:p w:rsidR="003103BB" w:rsidRDefault="005E411B" w:rsidP="003103B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. </w:t>
            </w:r>
            <w:r w:rsidR="003103BB" w:rsidRPr="003103BB">
              <w:rPr>
                <w:sz w:val="20"/>
                <w:szCs w:val="20"/>
              </w:rPr>
              <w:t>Logistical Support</w:t>
            </w:r>
            <w:r>
              <w:rPr>
                <w:sz w:val="20"/>
                <w:szCs w:val="20"/>
              </w:rPr>
              <w:t xml:space="preserve"> (Arrangements for gifts, printing, refreshments, social events</w:t>
            </w:r>
            <w:r w:rsidR="00937652">
              <w:rPr>
                <w:sz w:val="20"/>
                <w:szCs w:val="20"/>
              </w:rPr>
              <w:t>, Speaker accommodation and transport</w:t>
            </w:r>
            <w:r>
              <w:rPr>
                <w:sz w:val="20"/>
                <w:szCs w:val="20"/>
              </w:rPr>
              <w:t>)</w:t>
            </w:r>
          </w:p>
          <w:p w:rsidR="005E411B" w:rsidRPr="00ED3D5D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. </w:t>
            </w:r>
            <w:r w:rsidRPr="003103BB">
              <w:rPr>
                <w:sz w:val="20"/>
                <w:szCs w:val="20"/>
              </w:rPr>
              <w:t>Media (Newspaper / Social Media)</w:t>
            </w:r>
          </w:p>
          <w:p w:rsidR="005E411B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. Evaluation of the Speakers and the Event</w:t>
            </w:r>
          </w:p>
          <w:p w:rsidR="005E411B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 </w:t>
            </w:r>
            <w:r w:rsidR="003103BB" w:rsidRPr="003103BB">
              <w:rPr>
                <w:sz w:val="20"/>
                <w:szCs w:val="20"/>
              </w:rPr>
              <w:t>E-Certificate</w:t>
            </w:r>
            <w:r>
              <w:rPr>
                <w:sz w:val="20"/>
                <w:szCs w:val="20"/>
              </w:rPr>
              <w:t xml:space="preserve"> for the Attendees</w:t>
            </w:r>
          </w:p>
          <w:p w:rsidR="003103BB" w:rsidRPr="00ED3D5D" w:rsidRDefault="005E411B" w:rsidP="005E411B">
            <w:pPr>
              <w:ind w:left="252" w:firstLine="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8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32F1" w:rsidRDefault="00F81190" w:rsidP="00CA32F1">
            <w:pPr>
              <w:ind w:left="252" w:hanging="25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6581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D9E" w:rsidRPr="00ED3D5D">
              <w:rPr>
                <w:sz w:val="20"/>
                <w:szCs w:val="20"/>
              </w:rPr>
              <w:t xml:space="preserve"> </w:t>
            </w:r>
            <w:r w:rsidR="003103BB" w:rsidRPr="00ED3D5D">
              <w:rPr>
                <w:sz w:val="20"/>
                <w:szCs w:val="20"/>
              </w:rPr>
              <w:t>Office Support</w:t>
            </w:r>
            <w:r w:rsidR="003103BB">
              <w:rPr>
                <w:sz w:val="20"/>
                <w:szCs w:val="20"/>
              </w:rPr>
              <w:t xml:space="preserve"> </w:t>
            </w:r>
            <w:r w:rsidR="003103BB" w:rsidRPr="00F533EF">
              <w:rPr>
                <w:b/>
                <w:bCs/>
                <w:sz w:val="20"/>
                <w:szCs w:val="20"/>
              </w:rPr>
              <w:t>(options)</w:t>
            </w:r>
            <w:r w:rsidR="003103BB">
              <w:rPr>
                <w:sz w:val="20"/>
                <w:szCs w:val="20"/>
              </w:rPr>
              <w:t>:</w:t>
            </w:r>
          </w:p>
          <w:p w:rsidR="003103BB" w:rsidRDefault="00F81190" w:rsidP="003103B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7745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03BB" w:rsidRPr="003103BB">
              <w:rPr>
                <w:sz w:val="20"/>
                <w:szCs w:val="20"/>
              </w:rPr>
              <w:t xml:space="preserve"> Invitations </w:t>
            </w:r>
          </w:p>
          <w:p w:rsidR="003103BB" w:rsidRDefault="00F81190" w:rsidP="003103B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280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03BB" w:rsidRPr="003103BB">
              <w:rPr>
                <w:sz w:val="20"/>
                <w:szCs w:val="20"/>
              </w:rPr>
              <w:t xml:space="preserve"> Email Advertisements </w:t>
            </w:r>
            <w:r w:rsidR="005E411B">
              <w:rPr>
                <w:sz w:val="20"/>
                <w:szCs w:val="20"/>
              </w:rPr>
              <w:t xml:space="preserve">(HSC, MOH, Previous participant database, HSC Website, </w:t>
            </w:r>
            <w:r w:rsidR="00937652">
              <w:rPr>
                <w:sz w:val="20"/>
                <w:szCs w:val="20"/>
              </w:rPr>
              <w:t>HSC Bulletin Board, Plasma TVs)</w:t>
            </w:r>
          </w:p>
          <w:p w:rsidR="003103BB" w:rsidRDefault="00F81190" w:rsidP="003103B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7234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03BB" w:rsidRPr="003103BB">
              <w:rPr>
                <w:sz w:val="20"/>
                <w:szCs w:val="20"/>
              </w:rPr>
              <w:t xml:space="preserve"> Social Media </w:t>
            </w:r>
            <w:r w:rsidR="00937652">
              <w:rPr>
                <w:sz w:val="20"/>
                <w:szCs w:val="20"/>
              </w:rPr>
              <w:t>(KU Twitter, Facebook and Instagram) and Media (Kuwait TV and Radio)</w:t>
            </w:r>
          </w:p>
          <w:p w:rsidR="003103BB" w:rsidRDefault="00F81190" w:rsidP="003103B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4724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03BB">
              <w:rPr>
                <w:sz w:val="20"/>
                <w:szCs w:val="20"/>
              </w:rPr>
              <w:t xml:space="preserve"> Internal Reservations</w:t>
            </w:r>
          </w:p>
          <w:p w:rsidR="003103BB" w:rsidRDefault="00F81190" w:rsidP="003103B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52764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3B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03BB" w:rsidRPr="003103BB">
              <w:rPr>
                <w:sz w:val="20"/>
                <w:szCs w:val="20"/>
              </w:rPr>
              <w:t xml:space="preserve"> KIMS </w:t>
            </w:r>
            <w:r w:rsidR="005E411B">
              <w:rPr>
                <w:sz w:val="20"/>
                <w:szCs w:val="20"/>
              </w:rPr>
              <w:t xml:space="preserve">Partial </w:t>
            </w:r>
            <w:r w:rsidR="003103BB" w:rsidRPr="003103BB">
              <w:rPr>
                <w:sz w:val="20"/>
                <w:szCs w:val="20"/>
              </w:rPr>
              <w:t>Support (CME)</w:t>
            </w:r>
            <w:r w:rsidR="005E411B">
              <w:rPr>
                <w:sz w:val="20"/>
                <w:szCs w:val="20"/>
              </w:rPr>
              <w:t xml:space="preserve"> – KIMS Registration only for credits</w:t>
            </w:r>
          </w:p>
          <w:p w:rsidR="005E411B" w:rsidRPr="003103BB" w:rsidRDefault="00F81190" w:rsidP="005E411B">
            <w:pPr>
              <w:pStyle w:val="ListParagraph"/>
              <w:ind w:hanging="465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690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1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E411B" w:rsidRPr="003103BB">
              <w:rPr>
                <w:sz w:val="20"/>
                <w:szCs w:val="20"/>
              </w:rPr>
              <w:t xml:space="preserve"> KIMS </w:t>
            </w:r>
            <w:r w:rsidR="005E411B">
              <w:rPr>
                <w:sz w:val="20"/>
                <w:szCs w:val="20"/>
              </w:rPr>
              <w:t xml:space="preserve">Full </w:t>
            </w:r>
            <w:r w:rsidR="005E411B" w:rsidRPr="003103BB">
              <w:rPr>
                <w:sz w:val="20"/>
                <w:szCs w:val="20"/>
              </w:rPr>
              <w:t>Support (CME)</w:t>
            </w:r>
            <w:r w:rsidR="005E411B">
              <w:rPr>
                <w:sz w:val="20"/>
                <w:szCs w:val="20"/>
              </w:rPr>
              <w:t xml:space="preserve"> – includes the Online </w:t>
            </w:r>
            <w:r w:rsidR="005E411B" w:rsidRPr="003103BB">
              <w:rPr>
                <w:sz w:val="20"/>
                <w:szCs w:val="20"/>
              </w:rPr>
              <w:t>Registration System</w:t>
            </w:r>
            <w:r w:rsidR="005E411B">
              <w:rPr>
                <w:sz w:val="20"/>
                <w:szCs w:val="20"/>
              </w:rPr>
              <w:t xml:space="preserve">, Evaluation and </w:t>
            </w:r>
            <w:r w:rsidR="005E411B" w:rsidRPr="003103BB">
              <w:rPr>
                <w:sz w:val="20"/>
                <w:szCs w:val="20"/>
              </w:rPr>
              <w:t>E-Certificate</w:t>
            </w:r>
            <w:r w:rsidR="005E411B">
              <w:rPr>
                <w:sz w:val="20"/>
                <w:szCs w:val="20"/>
              </w:rPr>
              <w:t xml:space="preserve">. </w:t>
            </w:r>
          </w:p>
        </w:tc>
      </w:tr>
      <w:tr w:rsidR="00F533EF" w:rsidRPr="00ED3D5D" w:rsidTr="005E411B">
        <w:trPr>
          <w:trHeight w:val="1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33EF" w:rsidRPr="00ED3D5D" w:rsidRDefault="00F533EF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533EF" w:rsidRPr="00ED3D5D" w:rsidRDefault="00F533EF" w:rsidP="00881D3C">
            <w:pPr>
              <w:rPr>
                <w:sz w:val="20"/>
                <w:szCs w:val="20"/>
              </w:rPr>
            </w:pPr>
          </w:p>
        </w:tc>
      </w:tr>
      <w:tr w:rsidR="00ED7620" w:rsidRPr="00ED7620" w:rsidTr="005E411B">
        <w:trPr>
          <w:trHeight w:val="413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33EF" w:rsidRPr="00ED7620" w:rsidRDefault="00F533EF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</w:pPr>
            <w:r w:rsidRPr="00ED7620"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  <w:t>Note:</w:t>
            </w:r>
          </w:p>
        </w:tc>
        <w:tc>
          <w:tcPr>
            <w:tcW w:w="8957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33EF" w:rsidRDefault="00ED7620" w:rsidP="009D2167">
            <w:pPr>
              <w:pStyle w:val="ListParagraph"/>
              <w:numPr>
                <w:ilvl w:val="0"/>
                <w:numId w:val="4"/>
              </w:numPr>
              <w:ind w:left="345" w:hanging="270"/>
              <w:rPr>
                <w:color w:val="FF0000"/>
                <w:sz w:val="20"/>
                <w:szCs w:val="20"/>
              </w:rPr>
            </w:pPr>
            <w:r w:rsidRPr="00AC1910">
              <w:rPr>
                <w:color w:val="FF0000"/>
                <w:sz w:val="20"/>
                <w:szCs w:val="20"/>
              </w:rPr>
              <w:t>Database, Registration System</w:t>
            </w:r>
            <w:r w:rsidR="00187DED">
              <w:rPr>
                <w:color w:val="FF0000"/>
                <w:sz w:val="20"/>
                <w:szCs w:val="20"/>
              </w:rPr>
              <w:t>, E-Survey</w:t>
            </w:r>
            <w:r w:rsidRPr="00AC1910">
              <w:rPr>
                <w:color w:val="FF0000"/>
                <w:sz w:val="20"/>
                <w:szCs w:val="20"/>
              </w:rPr>
              <w:t xml:space="preserve"> and E-Certificate</w:t>
            </w:r>
            <w:r w:rsidR="009D2167">
              <w:rPr>
                <w:color w:val="FF0000"/>
                <w:sz w:val="20"/>
                <w:szCs w:val="20"/>
              </w:rPr>
              <w:t>s are performed</w:t>
            </w:r>
            <w:r w:rsidRPr="00AC1910">
              <w:rPr>
                <w:color w:val="FF0000"/>
                <w:sz w:val="20"/>
                <w:szCs w:val="20"/>
              </w:rPr>
              <w:t xml:space="preserve"> according to CRC Policies</w:t>
            </w:r>
            <w:r w:rsidR="002A5F77">
              <w:rPr>
                <w:color w:val="FF0000"/>
                <w:sz w:val="20"/>
                <w:szCs w:val="20"/>
              </w:rPr>
              <w:t>.</w:t>
            </w:r>
          </w:p>
          <w:p w:rsidR="00AC1910" w:rsidRPr="00AC1910" w:rsidRDefault="00AC1910" w:rsidP="009D2167">
            <w:pPr>
              <w:pStyle w:val="ListParagraph"/>
              <w:numPr>
                <w:ilvl w:val="0"/>
                <w:numId w:val="4"/>
              </w:numPr>
              <w:ind w:left="345" w:hanging="27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CRC will work according to Kuwait University financial rules</w:t>
            </w:r>
            <w:r w:rsidR="002A5F77">
              <w:rPr>
                <w:color w:val="FF0000"/>
                <w:sz w:val="20"/>
                <w:szCs w:val="20"/>
              </w:rPr>
              <w:t xml:space="preserve"> and regulations</w:t>
            </w:r>
            <w:r>
              <w:rPr>
                <w:color w:val="FF0000"/>
                <w:sz w:val="20"/>
                <w:szCs w:val="20"/>
              </w:rPr>
              <w:t>.</w:t>
            </w:r>
          </w:p>
        </w:tc>
      </w:tr>
      <w:tr w:rsidR="00F533EF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33EF" w:rsidRPr="00ED3D5D" w:rsidRDefault="00F533EF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33EF" w:rsidRPr="00ED3D5D" w:rsidRDefault="00F533EF" w:rsidP="00881D3C">
            <w:pPr>
              <w:rPr>
                <w:sz w:val="20"/>
                <w:szCs w:val="20"/>
              </w:rPr>
            </w:pPr>
          </w:p>
        </w:tc>
      </w:tr>
      <w:tr w:rsidR="00EA3F24" w:rsidRPr="00ED3D5D" w:rsidTr="00937652">
        <w:trPr>
          <w:trHeight w:val="62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A3F24" w:rsidRPr="00ED3D5D" w:rsidRDefault="00EA3F24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Comment</w:t>
            </w:r>
            <w:r w:rsidR="009D2167">
              <w:rPr>
                <w:rFonts w:asciiTheme="majorHAnsi" w:hAnsiTheme="majorHAnsi"/>
                <w:b/>
                <w:bCs/>
                <w:sz w:val="20"/>
                <w:szCs w:val="20"/>
              </w:rPr>
              <w:t>s</w:t>
            </w: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:</w:t>
            </w:r>
          </w:p>
        </w:tc>
        <w:sdt>
          <w:sdtPr>
            <w:rPr>
              <w:sz w:val="20"/>
              <w:szCs w:val="20"/>
            </w:rPr>
            <w:id w:val="-1176336121"/>
            <w:placeholder>
              <w:docPart w:val="3F1F3FBD357B4109ACD74E5381D79516"/>
            </w:placeholder>
            <w:showingPlcHdr/>
          </w:sdtPr>
          <w:sdtEndPr/>
          <w:sdtContent>
            <w:tc>
              <w:tcPr>
                <w:tcW w:w="8957" w:type="dxa"/>
                <w:gridSpan w:val="7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:rsidR="00EA3F24" w:rsidRPr="00ED3D5D" w:rsidRDefault="004B40D8" w:rsidP="00ED3D5D">
                <w:pPr>
                  <w:rPr>
                    <w:color w:val="2E74B5" w:themeColor="accent1" w:themeShade="BF"/>
                    <w:sz w:val="20"/>
                    <w:szCs w:val="20"/>
                  </w:rPr>
                </w:pPr>
                <w:r w:rsidRPr="00ED3D5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A3F24" w:rsidRPr="00ED3D5D" w:rsidTr="005E411B">
        <w:trPr>
          <w:trHeight w:val="1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A3F24" w:rsidRPr="00ED3D5D" w:rsidRDefault="00EA3F24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A3F24" w:rsidRPr="00ED3D5D" w:rsidRDefault="00EA3F24" w:rsidP="00A90468">
            <w:pPr>
              <w:rPr>
                <w:sz w:val="20"/>
                <w:szCs w:val="20"/>
              </w:rPr>
            </w:pPr>
          </w:p>
        </w:tc>
      </w:tr>
      <w:tr w:rsidR="00E63C53" w:rsidRPr="00ED3D5D" w:rsidTr="005E411B">
        <w:trPr>
          <w:trHeight w:val="413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3C53" w:rsidRPr="00ED3D5D" w:rsidRDefault="009D2167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9D2167">
              <w:rPr>
                <w:rFonts w:asciiTheme="majorHAnsi" w:hAnsiTheme="majorHAnsi"/>
                <w:b/>
                <w:bCs/>
                <w:sz w:val="20"/>
                <w:szCs w:val="20"/>
              </w:rPr>
              <w:t>Chairperson</w:t>
            </w:r>
            <w:r w:rsidR="00705838"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’s s</w:t>
            </w:r>
            <w:r w:rsidR="00E63C53"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ignature:</w:t>
            </w: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63C53" w:rsidRPr="00ED3D5D" w:rsidRDefault="00E63C53" w:rsidP="00766630">
            <w:pPr>
              <w:rPr>
                <w:sz w:val="20"/>
                <w:szCs w:val="20"/>
              </w:rPr>
            </w:pPr>
          </w:p>
        </w:tc>
      </w:tr>
      <w:tr w:rsidR="00705838" w:rsidRPr="00ED3D5D" w:rsidTr="005E411B">
        <w:trPr>
          <w:trHeight w:val="70"/>
        </w:trPr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5838" w:rsidRPr="009D2167" w:rsidRDefault="00705838" w:rsidP="00F533EF">
            <w:pPr>
              <w:ind w:left="72"/>
              <w:jc w:val="right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</w:tc>
        <w:tc>
          <w:tcPr>
            <w:tcW w:w="89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05838" w:rsidRPr="009D2167" w:rsidRDefault="00705838" w:rsidP="00EB6139">
            <w:pPr>
              <w:rPr>
                <w:sz w:val="18"/>
                <w:szCs w:val="18"/>
              </w:rPr>
            </w:pPr>
          </w:p>
        </w:tc>
      </w:tr>
      <w:tr w:rsidR="006054FC" w:rsidRPr="00ED3D5D" w:rsidTr="00937652">
        <w:trPr>
          <w:trHeight w:val="557"/>
        </w:trPr>
        <w:tc>
          <w:tcPr>
            <w:tcW w:w="213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5E5BDE" w:rsidRPr="00ED3D5D" w:rsidRDefault="005E5BDE" w:rsidP="00F533EF">
            <w:pPr>
              <w:ind w:left="720"/>
              <w:jc w:val="right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Director of CRC Approval: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BDE" w:rsidRPr="00ED3D5D" w:rsidRDefault="005E5BDE" w:rsidP="00EB613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1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E5BDE" w:rsidRPr="00ED3D5D" w:rsidRDefault="005E5BDE" w:rsidP="006054FC">
            <w:pPr>
              <w:ind w:left="720"/>
              <w:rPr>
                <w:b/>
                <w:bCs/>
                <w:sz w:val="20"/>
                <w:szCs w:val="20"/>
              </w:rPr>
            </w:pPr>
            <w:r w:rsidRPr="00ED3D5D">
              <w:rPr>
                <w:rFonts w:asciiTheme="majorHAnsi" w:hAnsiTheme="majorHAnsi"/>
                <w:b/>
                <w:bCs/>
                <w:sz w:val="20"/>
                <w:szCs w:val="20"/>
              </w:rPr>
              <w:t>VDR Office Approval:</w:t>
            </w:r>
          </w:p>
        </w:tc>
        <w:tc>
          <w:tcPr>
            <w:tcW w:w="3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5BDE" w:rsidRPr="00ED3D5D" w:rsidRDefault="005E5BDE" w:rsidP="00246C1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:rsidR="00634816" w:rsidRDefault="00634816" w:rsidP="00634816">
      <w:pPr>
        <w:spacing w:after="0" w:line="360" w:lineRule="auto"/>
        <w:jc w:val="center"/>
        <w:rPr>
          <w:rFonts w:ascii="Calibri" w:eastAsia="Calibri" w:hAnsi="Calibri" w:cs="Arial"/>
          <w:b/>
          <w:bCs/>
          <w:sz w:val="32"/>
          <w:szCs w:val="32"/>
          <w:u w:val="single"/>
        </w:rPr>
      </w:pPr>
    </w:p>
    <w:p w:rsidR="00634816" w:rsidRPr="00634816" w:rsidRDefault="00634816" w:rsidP="00634816">
      <w:pPr>
        <w:jc w:val="center"/>
        <w:rPr>
          <w:rFonts w:ascii="Calibri" w:eastAsia="Calibri" w:hAnsi="Calibri" w:cs="Arial"/>
          <w:b/>
          <w:bCs/>
          <w:sz w:val="32"/>
          <w:szCs w:val="32"/>
          <w:u w:val="single"/>
        </w:rPr>
      </w:pPr>
      <w:r>
        <w:br w:type="page"/>
      </w:r>
      <w:r w:rsidRPr="00634816">
        <w:rPr>
          <w:rFonts w:ascii="Calibri" w:eastAsia="Calibri" w:hAnsi="Calibri" w:cs="Arial"/>
          <w:b/>
          <w:bCs/>
          <w:sz w:val="32"/>
          <w:szCs w:val="32"/>
          <w:u w:val="single"/>
        </w:rPr>
        <w:lastRenderedPageBreak/>
        <w:t>Centre for Research Support and Conferences (CRC)</w:t>
      </w:r>
    </w:p>
    <w:p w:rsidR="00634816" w:rsidRDefault="00634816" w:rsidP="00634816">
      <w:pPr>
        <w:spacing w:after="0" w:line="360" w:lineRule="auto"/>
        <w:jc w:val="center"/>
        <w:rPr>
          <w:rFonts w:ascii="Calibri" w:eastAsia="Calibri" w:hAnsi="Calibri" w:cs="Arial"/>
          <w:b/>
          <w:bCs/>
          <w:sz w:val="32"/>
          <w:szCs w:val="32"/>
          <w:u w:val="single"/>
        </w:rPr>
      </w:pPr>
      <w:r w:rsidRPr="00634816">
        <w:rPr>
          <w:rFonts w:ascii="Calibri" w:eastAsia="Calibri" w:hAnsi="Calibri" w:cs="Arial"/>
          <w:b/>
          <w:bCs/>
          <w:sz w:val="32"/>
          <w:szCs w:val="32"/>
          <w:u w:val="single"/>
        </w:rPr>
        <w:t>Support Policies</w:t>
      </w:r>
    </w:p>
    <w:p w:rsidR="00634816" w:rsidRPr="00634816" w:rsidRDefault="00634816" w:rsidP="00634816">
      <w:pPr>
        <w:spacing w:after="0" w:line="360" w:lineRule="auto"/>
        <w:jc w:val="center"/>
        <w:rPr>
          <w:rFonts w:ascii="Calibri" w:eastAsia="Calibri" w:hAnsi="Calibri" w:cs="Arial"/>
          <w:b/>
          <w:bCs/>
          <w:sz w:val="32"/>
          <w:szCs w:val="32"/>
          <w:u w:val="single"/>
        </w:rPr>
      </w:pPr>
    </w:p>
    <w:p w:rsidR="00634816" w:rsidRPr="00634816" w:rsidRDefault="00634816" w:rsidP="00634816">
      <w:pPr>
        <w:numPr>
          <w:ilvl w:val="0"/>
          <w:numId w:val="5"/>
        </w:numPr>
        <w:spacing w:before="100" w:after="200" w:line="312" w:lineRule="auto"/>
        <w:contextualSpacing/>
        <w:jc w:val="both"/>
        <w:rPr>
          <w:rFonts w:ascii="Calibri" w:eastAsia="Calibri" w:hAnsi="Calibri" w:cs="Arial"/>
          <w:b/>
          <w:bCs/>
          <w:sz w:val="24"/>
          <w:szCs w:val="24"/>
        </w:rPr>
      </w:pPr>
      <w:r w:rsidRPr="00634816">
        <w:rPr>
          <w:rFonts w:ascii="Calibri" w:eastAsia="Calibri" w:hAnsi="Calibri" w:cs="Arial"/>
          <w:b/>
          <w:bCs/>
          <w:sz w:val="24"/>
          <w:szCs w:val="24"/>
        </w:rPr>
        <w:t>CRC General Policies: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CRC operates under the Vice Dean for Research and Postgraduate Studies, Faculty of Medicine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CRC will work according to Kuwait University financial rules and regulation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 xml:space="preserve">All provided systems are properties of CRC and </w:t>
      </w:r>
      <w:r w:rsidRPr="00634816">
        <w:rPr>
          <w:rFonts w:ascii="Calibri" w:eastAsia="Calibri" w:hAnsi="Calibri" w:cs="Arial"/>
          <w:b/>
          <w:bCs/>
          <w:sz w:val="24"/>
          <w:szCs w:val="24"/>
          <w:u w:val="single"/>
        </w:rPr>
        <w:t>ONLY</w:t>
      </w:r>
      <w:r w:rsidRPr="00634816">
        <w:rPr>
          <w:rFonts w:ascii="Calibri" w:eastAsia="Calibri" w:hAnsi="Calibri" w:cs="Arial"/>
          <w:sz w:val="24"/>
          <w:szCs w:val="24"/>
        </w:rPr>
        <w:t xml:space="preserve"> CRC has the right to modify the content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lastRenderedPageBreak/>
        <w:t>CRC uses the available and permitted software applications.</w:t>
      </w:r>
    </w:p>
    <w:p w:rsidR="00634816" w:rsidRPr="00634816" w:rsidRDefault="00634816" w:rsidP="00634816">
      <w:pPr>
        <w:spacing w:before="100" w:after="200" w:line="312" w:lineRule="auto"/>
        <w:ind w:left="360" w:hanging="360"/>
        <w:contextualSpacing/>
        <w:jc w:val="both"/>
        <w:rPr>
          <w:rFonts w:ascii="Calibri" w:eastAsia="Calibri" w:hAnsi="Calibri" w:cs="Arial"/>
          <w:sz w:val="24"/>
          <w:szCs w:val="24"/>
        </w:rPr>
      </w:pPr>
    </w:p>
    <w:p w:rsidR="00634816" w:rsidRPr="00634816" w:rsidRDefault="00634816" w:rsidP="00634816">
      <w:pPr>
        <w:numPr>
          <w:ilvl w:val="0"/>
          <w:numId w:val="5"/>
        </w:numPr>
        <w:spacing w:before="100" w:after="200" w:line="312" w:lineRule="auto"/>
        <w:contextualSpacing/>
        <w:jc w:val="both"/>
        <w:rPr>
          <w:rFonts w:ascii="Calibri" w:eastAsia="Calibri" w:hAnsi="Calibri" w:cs="Arial"/>
          <w:b/>
          <w:bCs/>
          <w:sz w:val="24"/>
          <w:szCs w:val="24"/>
        </w:rPr>
      </w:pPr>
      <w:r w:rsidRPr="00634816">
        <w:rPr>
          <w:rFonts w:ascii="Calibri" w:eastAsia="Calibri" w:hAnsi="Calibri" w:cs="Arial"/>
          <w:b/>
          <w:bCs/>
          <w:sz w:val="24"/>
          <w:szCs w:val="24"/>
        </w:rPr>
        <w:t>Database and Registration Systems Policies: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 xml:space="preserve">Database and Registration systems are </w:t>
      </w:r>
      <w:r w:rsidRPr="00634816">
        <w:rPr>
          <w:rFonts w:ascii="Calibri" w:eastAsia="Calibri" w:hAnsi="Calibri" w:cs="Arial"/>
          <w:b/>
          <w:bCs/>
          <w:sz w:val="24"/>
          <w:szCs w:val="24"/>
          <w:u w:val="single"/>
        </w:rPr>
        <w:t>paperless</w:t>
      </w:r>
      <w:r w:rsidRPr="00634816">
        <w:rPr>
          <w:rFonts w:ascii="Calibri" w:eastAsia="Calibri" w:hAnsi="Calibri" w:cs="Arial"/>
          <w:sz w:val="24"/>
          <w:szCs w:val="24"/>
        </w:rPr>
        <w:t xml:space="preserve"> using online and onsite software applications </w:t>
      </w:r>
      <w:r w:rsidRPr="00634816">
        <w:rPr>
          <w:rFonts w:ascii="Calibri" w:eastAsia="Calibri" w:hAnsi="Calibri" w:cs="Arial"/>
          <w:b/>
          <w:bCs/>
          <w:sz w:val="24"/>
          <w:szCs w:val="24"/>
          <w:u w:val="single"/>
        </w:rPr>
        <w:t>ONLY</w:t>
      </w:r>
      <w:r w:rsidRPr="00634816">
        <w:rPr>
          <w:rFonts w:ascii="Calibri" w:eastAsia="Calibri" w:hAnsi="Calibri" w:cs="Arial"/>
          <w:sz w:val="24"/>
          <w:szCs w:val="24"/>
        </w:rPr>
        <w:t>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All data are properties of CRC and the organizing committee of the event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720" w:hanging="45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The design of any database will be according to CRC technical specifications depending on available applications at Kuwait University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The database systems will be managed and maintained according to CRC Policie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720" w:hanging="45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lastRenderedPageBreak/>
        <w:t>Registration systems include the attendance system, which will be provided according to CRC Policie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Registration systems are designed to provide computerized information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The collected data will be in the pledge of the participants themselves.</w:t>
      </w:r>
    </w:p>
    <w:p w:rsidR="00634816" w:rsidRPr="00634816" w:rsidRDefault="00634816" w:rsidP="00634816">
      <w:pPr>
        <w:spacing w:before="100" w:after="200" w:line="312" w:lineRule="auto"/>
        <w:ind w:left="450"/>
        <w:contextualSpacing/>
        <w:jc w:val="both"/>
        <w:rPr>
          <w:rFonts w:ascii="Calibri" w:eastAsia="Calibri" w:hAnsi="Calibri" w:cs="Arial"/>
          <w:sz w:val="24"/>
          <w:szCs w:val="24"/>
        </w:rPr>
      </w:pPr>
    </w:p>
    <w:p w:rsidR="00634816" w:rsidRPr="00634816" w:rsidRDefault="00634816" w:rsidP="00634816">
      <w:pPr>
        <w:numPr>
          <w:ilvl w:val="0"/>
          <w:numId w:val="5"/>
        </w:numPr>
        <w:spacing w:before="100" w:after="200" w:line="312" w:lineRule="auto"/>
        <w:contextualSpacing/>
        <w:jc w:val="both"/>
        <w:rPr>
          <w:rFonts w:ascii="Calibri" w:eastAsia="Calibri" w:hAnsi="Calibri" w:cs="Arial"/>
          <w:b/>
          <w:bCs/>
          <w:sz w:val="24"/>
          <w:szCs w:val="24"/>
        </w:rPr>
      </w:pPr>
      <w:r w:rsidRPr="00634816">
        <w:rPr>
          <w:rFonts w:ascii="Calibri" w:eastAsia="Calibri" w:hAnsi="Calibri" w:cs="Arial"/>
          <w:b/>
          <w:bCs/>
          <w:sz w:val="24"/>
          <w:szCs w:val="24"/>
        </w:rPr>
        <w:t>Electronic ( E ) E-Certificates and E-Survey Systems Policies: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 xml:space="preserve">E-Certificates and E-Survey systems are </w:t>
      </w:r>
      <w:r w:rsidRPr="00634816">
        <w:rPr>
          <w:rFonts w:ascii="Calibri" w:eastAsia="Calibri" w:hAnsi="Calibri" w:cs="Arial"/>
          <w:b/>
          <w:bCs/>
          <w:sz w:val="24"/>
          <w:szCs w:val="24"/>
          <w:u w:val="single"/>
        </w:rPr>
        <w:t>paperless</w:t>
      </w:r>
      <w:r w:rsidRPr="00634816">
        <w:rPr>
          <w:rFonts w:ascii="Calibri" w:eastAsia="Calibri" w:hAnsi="Calibri" w:cs="Arial"/>
          <w:sz w:val="24"/>
          <w:szCs w:val="24"/>
        </w:rPr>
        <w:t xml:space="preserve"> and designed to provide computerized information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Completed E-Survey will be in the pledge of the participants themselve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720" w:hanging="45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lastRenderedPageBreak/>
        <w:t>CRC uses the proper electronic forms to create E-survey according to CRC Policies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 xml:space="preserve">E-Certificates are saved as PDF files and distributed by email </w:t>
      </w:r>
      <w:r w:rsidRPr="00634816">
        <w:rPr>
          <w:rFonts w:ascii="Calibri" w:eastAsia="Calibri" w:hAnsi="Calibri" w:cs="Arial"/>
          <w:b/>
          <w:bCs/>
          <w:sz w:val="24"/>
          <w:szCs w:val="24"/>
          <w:u w:val="single"/>
        </w:rPr>
        <w:t>ONLY</w:t>
      </w:r>
      <w:r w:rsidRPr="00634816">
        <w:rPr>
          <w:rFonts w:ascii="Calibri" w:eastAsia="Calibri" w:hAnsi="Calibri" w:cs="Arial"/>
          <w:sz w:val="24"/>
          <w:szCs w:val="24"/>
        </w:rPr>
        <w:t>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E-Certificates are designed by CRC and the organizing committee of the event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 xml:space="preserve">E-Certificates are signed </w:t>
      </w:r>
      <w:r w:rsidRPr="00634816">
        <w:rPr>
          <w:rFonts w:ascii="Calibri" w:eastAsia="Calibri" w:hAnsi="Calibri" w:cs="Arial"/>
          <w:noProof/>
          <w:sz w:val="24"/>
          <w:szCs w:val="24"/>
        </w:rPr>
        <w:t>by</w:t>
      </w:r>
      <w:r w:rsidRPr="00634816">
        <w:rPr>
          <w:rFonts w:ascii="Calibri" w:eastAsia="Calibri" w:hAnsi="Calibri" w:cs="Arial"/>
          <w:sz w:val="24"/>
          <w:szCs w:val="24"/>
        </w:rPr>
        <w:t xml:space="preserve"> the CME Officer and/or the chairperson of the event.</w:t>
      </w:r>
    </w:p>
    <w:p w:rsidR="00634816" w:rsidRPr="00634816" w:rsidRDefault="00634816" w:rsidP="00634816">
      <w:pPr>
        <w:numPr>
          <w:ilvl w:val="1"/>
          <w:numId w:val="5"/>
        </w:numPr>
        <w:spacing w:before="100" w:after="200" w:line="312" w:lineRule="auto"/>
        <w:ind w:left="450" w:hanging="180"/>
        <w:contextualSpacing/>
        <w:jc w:val="both"/>
        <w:rPr>
          <w:rFonts w:ascii="Calibri" w:eastAsia="Calibri" w:hAnsi="Calibri" w:cs="Arial"/>
          <w:sz w:val="24"/>
          <w:szCs w:val="24"/>
        </w:rPr>
      </w:pPr>
      <w:r w:rsidRPr="00634816">
        <w:rPr>
          <w:rFonts w:ascii="Calibri" w:eastAsia="Calibri" w:hAnsi="Calibri" w:cs="Arial"/>
          <w:sz w:val="24"/>
          <w:szCs w:val="24"/>
        </w:rPr>
        <w:t>All issued certificates will be according to CRC E-Certificate policies.</w:t>
      </w:r>
    </w:p>
    <w:p w:rsidR="00F0727E" w:rsidRPr="00ED3D5D" w:rsidRDefault="00F0727E" w:rsidP="00937652">
      <w:pPr>
        <w:rPr>
          <w:sz w:val="20"/>
          <w:szCs w:val="20"/>
        </w:rPr>
      </w:pPr>
    </w:p>
    <w:sectPr w:rsidR="00F0727E" w:rsidRPr="00ED3D5D" w:rsidSect="009D2167">
      <w:headerReference w:type="default" r:id="rId8"/>
      <w:footerReference w:type="default" r:id="rId9"/>
      <w:pgSz w:w="12240" w:h="15840"/>
      <w:pgMar w:top="360" w:right="720" w:bottom="450" w:left="720" w:header="360" w:footer="2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1190" w:rsidRDefault="00F81190" w:rsidP="00F0727E">
      <w:pPr>
        <w:spacing w:after="0" w:line="240" w:lineRule="auto"/>
      </w:pPr>
      <w:r>
        <w:separator/>
      </w:r>
    </w:p>
  </w:endnote>
  <w:endnote w:type="continuationSeparator" w:id="0">
    <w:p w:rsidR="00F81190" w:rsidRDefault="00F81190" w:rsidP="00F0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90" w:type="dxa"/>
      <w:tblBorders>
        <w:insideH w:val="single" w:sz="4" w:space="0" w:color="404040"/>
        <w:insideV w:val="single" w:sz="4" w:space="0" w:color="404040"/>
      </w:tblBorders>
      <w:tblLook w:val="00A0" w:firstRow="1" w:lastRow="0" w:firstColumn="1" w:lastColumn="0" w:noHBand="0" w:noVBand="0"/>
    </w:tblPr>
    <w:tblGrid>
      <w:gridCol w:w="2509"/>
      <w:gridCol w:w="4376"/>
      <w:gridCol w:w="4105"/>
    </w:tblGrid>
    <w:tr w:rsidR="00A5500C" w:rsidRPr="009D2167" w:rsidTr="00985494">
      <w:trPr>
        <w:trHeight w:val="544"/>
      </w:trPr>
      <w:tc>
        <w:tcPr>
          <w:tcW w:w="2509" w:type="dxa"/>
          <w:tcBorders>
            <w:bottom w:val="nil"/>
          </w:tcBorders>
        </w:tcPr>
        <w:p w:rsidR="00A5500C" w:rsidRPr="009D2167" w:rsidRDefault="00A5500C" w:rsidP="00A5500C">
          <w:pPr>
            <w:pStyle w:val="Header"/>
            <w:bidi/>
            <w:jc w:val="right"/>
            <w:rPr>
              <w:rFonts w:eastAsia="Times New Roman"/>
              <w:color w:val="777777"/>
              <w:sz w:val="18"/>
              <w:szCs w:val="18"/>
            </w:rPr>
          </w:pPr>
          <w:r w:rsidRPr="009D2167">
            <w:rPr>
              <w:rFonts w:eastAsia="Times New Roman" w:cs="Arial"/>
              <w:color w:val="777777"/>
              <w:sz w:val="18"/>
              <w:szCs w:val="18"/>
              <w:rtl/>
            </w:rPr>
            <w:t>فاك</w:t>
          </w:r>
          <w:r w:rsidRPr="009D2167">
            <w:rPr>
              <w:rFonts w:eastAsia="Times New Roman" w:cs="Arial" w:hint="cs"/>
              <w:color w:val="777777"/>
              <w:sz w:val="18"/>
              <w:szCs w:val="18"/>
              <w:rtl/>
            </w:rPr>
            <w:t xml:space="preserve">س </w:t>
          </w:r>
          <w:r w:rsidRPr="009D2167">
            <w:rPr>
              <w:rFonts w:eastAsia="Times New Roman"/>
              <w:color w:val="777777"/>
              <w:sz w:val="18"/>
              <w:szCs w:val="18"/>
            </w:rPr>
            <w:t>(965) 25318455</w:t>
          </w:r>
        </w:p>
        <w:p w:rsidR="00A5500C" w:rsidRPr="009D2167" w:rsidRDefault="00A5500C" w:rsidP="00A5500C">
          <w:pPr>
            <w:pStyle w:val="Header"/>
            <w:rPr>
              <w:rFonts w:eastAsia="Times New Roman"/>
              <w:color w:val="404040"/>
              <w:sz w:val="18"/>
              <w:szCs w:val="18"/>
            </w:rPr>
          </w:pPr>
          <w:r w:rsidRPr="009D2167">
            <w:rPr>
              <w:rFonts w:eastAsia="Times New Roman"/>
              <w:color w:val="777777"/>
              <w:sz w:val="18"/>
              <w:szCs w:val="18"/>
            </w:rPr>
            <w:t>Fax   (965) 25318455</w:t>
          </w:r>
        </w:p>
      </w:tc>
      <w:tc>
        <w:tcPr>
          <w:tcW w:w="4376" w:type="dxa"/>
          <w:tcBorders>
            <w:bottom w:val="nil"/>
          </w:tcBorders>
        </w:tcPr>
        <w:p w:rsidR="00A5500C" w:rsidRPr="009D2167" w:rsidRDefault="00A5500C" w:rsidP="00A5500C">
          <w:pPr>
            <w:pStyle w:val="Header"/>
            <w:bidi/>
            <w:jc w:val="center"/>
            <w:rPr>
              <w:rFonts w:eastAsia="Times New Roman"/>
              <w:color w:val="777777"/>
              <w:sz w:val="18"/>
              <w:szCs w:val="18"/>
            </w:rPr>
          </w:pPr>
          <w:r w:rsidRPr="009D2167">
            <w:rPr>
              <w:rFonts w:eastAsia="Times New Roman" w:cs="Arial"/>
              <w:color w:val="777777"/>
              <w:sz w:val="18"/>
              <w:szCs w:val="18"/>
              <w:rtl/>
            </w:rPr>
            <w:t>هاتف</w:t>
          </w:r>
          <w:r w:rsidRPr="009D2167">
            <w:rPr>
              <w:rFonts w:eastAsia="Times New Roman" w:cs="Arial" w:hint="cs"/>
              <w:color w:val="777777"/>
              <w:sz w:val="18"/>
              <w:szCs w:val="18"/>
              <w:rtl/>
            </w:rPr>
            <w:t xml:space="preserve"> </w:t>
          </w:r>
          <w:r w:rsidRPr="009D2167">
            <w:rPr>
              <w:rFonts w:eastAsia="Times New Roman"/>
              <w:color w:val="777777"/>
              <w:sz w:val="18"/>
              <w:szCs w:val="18"/>
            </w:rPr>
            <w:t>(965) 24636418 / (965) 24636494</w:t>
          </w:r>
        </w:p>
        <w:p w:rsidR="00A5500C" w:rsidRPr="009D2167" w:rsidRDefault="00A5500C" w:rsidP="00A5500C">
          <w:pPr>
            <w:pStyle w:val="Header"/>
            <w:jc w:val="center"/>
            <w:rPr>
              <w:rFonts w:eastAsia="Times New Roman"/>
              <w:color w:val="404040"/>
              <w:sz w:val="18"/>
              <w:szCs w:val="18"/>
            </w:rPr>
          </w:pPr>
          <w:r w:rsidRPr="009D2167">
            <w:rPr>
              <w:rFonts w:eastAsia="Times New Roman"/>
              <w:color w:val="777777"/>
              <w:sz w:val="18"/>
              <w:szCs w:val="18"/>
            </w:rPr>
            <w:t>Tel  (965) 24636418 / (965) 24636494</w:t>
          </w:r>
        </w:p>
      </w:tc>
      <w:tc>
        <w:tcPr>
          <w:tcW w:w="4105" w:type="dxa"/>
          <w:tcBorders>
            <w:bottom w:val="nil"/>
          </w:tcBorders>
        </w:tcPr>
        <w:p w:rsidR="00A5500C" w:rsidRPr="009D2167" w:rsidRDefault="00A5500C" w:rsidP="00A5500C">
          <w:pPr>
            <w:pStyle w:val="Header"/>
            <w:bidi/>
            <w:rPr>
              <w:rFonts w:eastAsia="Times New Roman" w:cs="Arial"/>
              <w:color w:val="777777"/>
              <w:sz w:val="18"/>
              <w:szCs w:val="18"/>
            </w:rPr>
          </w:pPr>
          <w:r w:rsidRPr="009D2167">
            <w:rPr>
              <w:rFonts w:eastAsia="Times New Roman" w:cs="Arial" w:hint="cs"/>
              <w:color w:val="777777"/>
              <w:sz w:val="18"/>
              <w:szCs w:val="18"/>
              <w:rtl/>
            </w:rPr>
            <w:t xml:space="preserve">ص.ب.  </w:t>
          </w:r>
          <w:r w:rsidRPr="009D2167">
            <w:rPr>
              <w:rFonts w:eastAsia="Times New Roman"/>
              <w:color w:val="777777"/>
              <w:sz w:val="18"/>
              <w:szCs w:val="18"/>
            </w:rPr>
            <w:t>24923</w:t>
          </w:r>
          <w:r w:rsidRPr="009D2167">
            <w:rPr>
              <w:rFonts w:eastAsia="Times New Roman" w:hint="cs"/>
              <w:color w:val="777777"/>
              <w:sz w:val="18"/>
              <w:szCs w:val="18"/>
              <w:rtl/>
            </w:rPr>
            <w:t xml:space="preserve">  </w:t>
          </w:r>
          <w:r w:rsidRPr="009D2167">
            <w:rPr>
              <w:rFonts w:eastAsia="Times New Roman" w:cs="Arial" w:hint="cs"/>
              <w:color w:val="777777"/>
              <w:sz w:val="18"/>
              <w:szCs w:val="18"/>
              <w:rtl/>
            </w:rPr>
            <w:t xml:space="preserve">الصفـــــاة   </w:t>
          </w:r>
          <w:r w:rsidRPr="009D2167">
            <w:rPr>
              <w:rFonts w:eastAsia="Times New Roman"/>
              <w:color w:val="777777"/>
              <w:sz w:val="18"/>
              <w:szCs w:val="18"/>
            </w:rPr>
            <w:t>13110</w:t>
          </w:r>
          <w:r w:rsidRPr="009D2167">
            <w:rPr>
              <w:rFonts w:eastAsia="Times New Roman" w:hint="cs"/>
              <w:color w:val="777777"/>
              <w:sz w:val="18"/>
              <w:szCs w:val="18"/>
              <w:rtl/>
            </w:rPr>
            <w:t xml:space="preserve">   </w:t>
          </w:r>
          <w:r w:rsidRPr="009D2167">
            <w:rPr>
              <w:rFonts w:eastAsia="Times New Roman" w:cs="Arial" w:hint="cs"/>
              <w:color w:val="777777"/>
              <w:sz w:val="18"/>
              <w:szCs w:val="18"/>
              <w:rtl/>
            </w:rPr>
            <w:t>الكـويــت</w:t>
          </w:r>
        </w:p>
        <w:p w:rsidR="00A5500C" w:rsidRPr="009D2167" w:rsidRDefault="00A5500C" w:rsidP="00A5500C">
          <w:pPr>
            <w:pStyle w:val="Header"/>
            <w:jc w:val="right"/>
            <w:rPr>
              <w:rFonts w:eastAsia="Times New Roman"/>
              <w:color w:val="404040"/>
              <w:sz w:val="18"/>
              <w:szCs w:val="18"/>
            </w:rPr>
          </w:pPr>
          <w:r w:rsidRPr="009D2167">
            <w:rPr>
              <w:rFonts w:eastAsia="Times New Roman"/>
              <w:color w:val="777777"/>
              <w:sz w:val="18"/>
              <w:szCs w:val="18"/>
            </w:rPr>
            <w:t>P. O. Box   24923   Safat   13110   Kuwait</w:t>
          </w:r>
        </w:p>
      </w:tc>
    </w:tr>
  </w:tbl>
  <w:p w:rsidR="00A5500C" w:rsidRPr="00AC633D" w:rsidRDefault="00AC633D">
    <w:pPr>
      <w:pStyle w:val="Footer"/>
      <w:rPr>
        <w:sz w:val="20"/>
        <w:szCs w:val="20"/>
      </w:rPr>
    </w:pPr>
    <w:r w:rsidRPr="00AC633D">
      <w:rPr>
        <w:sz w:val="20"/>
        <w:szCs w:val="20"/>
      </w:rPr>
      <w:t>CRC.Event.Request.docx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1190" w:rsidRDefault="00F81190" w:rsidP="00F0727E">
      <w:pPr>
        <w:spacing w:after="0" w:line="240" w:lineRule="auto"/>
      </w:pPr>
      <w:r>
        <w:separator/>
      </w:r>
    </w:p>
  </w:footnote>
  <w:footnote w:type="continuationSeparator" w:id="0">
    <w:p w:rsidR="00F81190" w:rsidRDefault="00F81190" w:rsidP="00F0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7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4"/>
      <w:gridCol w:w="7039"/>
      <w:gridCol w:w="1713"/>
    </w:tblGrid>
    <w:tr w:rsidR="00766630" w:rsidTr="009D2167">
      <w:trPr>
        <w:trHeight w:val="1195"/>
        <w:jc w:val="center"/>
      </w:trPr>
      <w:tc>
        <w:tcPr>
          <w:tcW w:w="1954" w:type="dxa"/>
        </w:tcPr>
        <w:p w:rsidR="00766630" w:rsidRDefault="00766630" w:rsidP="00F0727E">
          <w:r>
            <w:rPr>
              <w:noProof/>
            </w:rPr>
            <w:drawing>
              <wp:inline distT="0" distB="0" distL="0" distR="0" wp14:anchorId="6DF1C53F" wp14:editId="6F29035C">
                <wp:extent cx="866775" cy="749772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FOM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7166" cy="7587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vAlign w:val="center"/>
        </w:tcPr>
        <w:p w:rsidR="00766630" w:rsidRPr="00F0727E" w:rsidRDefault="00766630" w:rsidP="00F0727E">
          <w:pPr>
            <w:pStyle w:val="Heading1"/>
            <w:jc w:val="center"/>
            <w:outlineLvl w:val="0"/>
            <w:rPr>
              <w:b/>
              <w:bCs/>
            </w:rPr>
          </w:pPr>
          <w:r w:rsidRPr="00F0727E">
            <w:rPr>
              <w:b/>
              <w:bCs/>
              <w:color w:val="0D0D0D" w:themeColor="text1" w:themeTint="F2"/>
              <w:sz w:val="28"/>
              <w:szCs w:val="28"/>
            </w:rPr>
            <w:t>Centre for Research Support and Conferences</w:t>
          </w:r>
          <w:r w:rsidR="00AC1910">
            <w:rPr>
              <w:b/>
              <w:bCs/>
              <w:color w:val="0D0D0D" w:themeColor="text1" w:themeTint="F2"/>
              <w:sz w:val="28"/>
              <w:szCs w:val="28"/>
            </w:rPr>
            <w:t xml:space="preserve"> (CRC)</w:t>
          </w:r>
          <w:r>
            <w:rPr>
              <w:b/>
              <w:bCs/>
              <w:color w:val="0D0D0D" w:themeColor="text1" w:themeTint="F2"/>
              <w:sz w:val="28"/>
              <w:szCs w:val="28"/>
            </w:rPr>
            <w:br/>
            <w:t>Faculty of Medicine</w:t>
          </w:r>
        </w:p>
      </w:tc>
      <w:tc>
        <w:tcPr>
          <w:tcW w:w="1713" w:type="dxa"/>
        </w:tcPr>
        <w:p w:rsidR="00766630" w:rsidRDefault="00705838" w:rsidP="00F0727E">
          <w:pPr>
            <w:jc w:val="right"/>
          </w:pPr>
          <w:r>
            <w:rPr>
              <w:noProof/>
            </w:rPr>
            <w:drawing>
              <wp:inline distT="0" distB="0" distL="0" distR="0" wp14:anchorId="1372DBD5" wp14:editId="38683426">
                <wp:extent cx="695325" cy="695325"/>
                <wp:effectExtent l="0" t="0" r="9525" b="952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KUWAIT UN LOGO colour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5325" cy="695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66630" w:rsidRDefault="007666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F0111B"/>
    <w:multiLevelType w:val="hybridMultilevel"/>
    <w:tmpl w:val="FE8C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D12F3"/>
    <w:multiLevelType w:val="hybridMultilevel"/>
    <w:tmpl w:val="DCDC61B8"/>
    <w:lvl w:ilvl="0" w:tplc="77EC2F9C">
      <w:numFmt w:val="bullet"/>
      <w:lvlText w:val="–"/>
      <w:lvlJc w:val="left"/>
      <w:pPr>
        <w:ind w:left="52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2" w15:restartNumberingAfterBreak="0">
    <w:nsid w:val="403F7810"/>
    <w:multiLevelType w:val="hybridMultilevel"/>
    <w:tmpl w:val="119016FE"/>
    <w:lvl w:ilvl="0" w:tplc="7DC8FEB6">
      <w:numFmt w:val="bullet"/>
      <w:lvlText w:val="–"/>
      <w:lvlJc w:val="left"/>
      <w:pPr>
        <w:ind w:left="52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3" w15:restartNumberingAfterBreak="0">
    <w:nsid w:val="462403D7"/>
    <w:multiLevelType w:val="hybridMultilevel"/>
    <w:tmpl w:val="7F60EB32"/>
    <w:lvl w:ilvl="0" w:tplc="8D2683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5D66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MDS3sDA3NTU3NbBQ0lEKTi0uzszPAykwqQUAKuDoHSwAAAA="/>
  </w:docVars>
  <w:rsids>
    <w:rsidRoot w:val="00604C53"/>
    <w:rsid w:val="00057F9D"/>
    <w:rsid w:val="000E1D9E"/>
    <w:rsid w:val="001731D6"/>
    <w:rsid w:val="00187DED"/>
    <w:rsid w:val="00191038"/>
    <w:rsid w:val="00246C19"/>
    <w:rsid w:val="00286B8D"/>
    <w:rsid w:val="002A5F77"/>
    <w:rsid w:val="002E6FC7"/>
    <w:rsid w:val="003103BB"/>
    <w:rsid w:val="003504C1"/>
    <w:rsid w:val="00354E10"/>
    <w:rsid w:val="00394753"/>
    <w:rsid w:val="003D47CE"/>
    <w:rsid w:val="003F24FD"/>
    <w:rsid w:val="00444EBF"/>
    <w:rsid w:val="004724C2"/>
    <w:rsid w:val="004845B2"/>
    <w:rsid w:val="004B40D8"/>
    <w:rsid w:val="004B4261"/>
    <w:rsid w:val="0050083C"/>
    <w:rsid w:val="0051281C"/>
    <w:rsid w:val="00554F03"/>
    <w:rsid w:val="00586E4D"/>
    <w:rsid w:val="005E411B"/>
    <w:rsid w:val="005E5BDE"/>
    <w:rsid w:val="00604C53"/>
    <w:rsid w:val="006054FC"/>
    <w:rsid w:val="00634816"/>
    <w:rsid w:val="00645BD3"/>
    <w:rsid w:val="00663AFE"/>
    <w:rsid w:val="00676843"/>
    <w:rsid w:val="006B613E"/>
    <w:rsid w:val="006D0BA0"/>
    <w:rsid w:val="00705838"/>
    <w:rsid w:val="00715C4D"/>
    <w:rsid w:val="0072272F"/>
    <w:rsid w:val="0074512E"/>
    <w:rsid w:val="00752006"/>
    <w:rsid w:val="00766630"/>
    <w:rsid w:val="00773D1B"/>
    <w:rsid w:val="007A4762"/>
    <w:rsid w:val="007F7B52"/>
    <w:rsid w:val="00846A93"/>
    <w:rsid w:val="00855EDC"/>
    <w:rsid w:val="008F5C16"/>
    <w:rsid w:val="00914FF9"/>
    <w:rsid w:val="00937652"/>
    <w:rsid w:val="00985494"/>
    <w:rsid w:val="009C7607"/>
    <w:rsid w:val="009D2167"/>
    <w:rsid w:val="00A42B8C"/>
    <w:rsid w:val="00A5500C"/>
    <w:rsid w:val="00A91573"/>
    <w:rsid w:val="00AC1910"/>
    <w:rsid w:val="00AC1EBB"/>
    <w:rsid w:val="00AC633D"/>
    <w:rsid w:val="00B00DD2"/>
    <w:rsid w:val="00B0383F"/>
    <w:rsid w:val="00B10C5E"/>
    <w:rsid w:val="00B50839"/>
    <w:rsid w:val="00BD4392"/>
    <w:rsid w:val="00C504B5"/>
    <w:rsid w:val="00C54C0A"/>
    <w:rsid w:val="00C74920"/>
    <w:rsid w:val="00CA2B3E"/>
    <w:rsid w:val="00CA32F1"/>
    <w:rsid w:val="00CB3E08"/>
    <w:rsid w:val="00D064FA"/>
    <w:rsid w:val="00D326CC"/>
    <w:rsid w:val="00D50CC0"/>
    <w:rsid w:val="00D732F1"/>
    <w:rsid w:val="00E149DA"/>
    <w:rsid w:val="00E63518"/>
    <w:rsid w:val="00E63C53"/>
    <w:rsid w:val="00EA3F24"/>
    <w:rsid w:val="00EB55CC"/>
    <w:rsid w:val="00ED3D5D"/>
    <w:rsid w:val="00ED7620"/>
    <w:rsid w:val="00EE4EF4"/>
    <w:rsid w:val="00EF1096"/>
    <w:rsid w:val="00F0727E"/>
    <w:rsid w:val="00F237EC"/>
    <w:rsid w:val="00F3416E"/>
    <w:rsid w:val="00F51C11"/>
    <w:rsid w:val="00F533EF"/>
    <w:rsid w:val="00F81190"/>
    <w:rsid w:val="00F83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8445A3-E766-4349-95F5-4C6DF28BF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72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27E"/>
  </w:style>
  <w:style w:type="paragraph" w:styleId="Footer">
    <w:name w:val="footer"/>
    <w:basedOn w:val="Normal"/>
    <w:link w:val="FooterChar"/>
    <w:uiPriority w:val="99"/>
    <w:unhideWhenUsed/>
    <w:rsid w:val="00F0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27E"/>
  </w:style>
  <w:style w:type="character" w:customStyle="1" w:styleId="Heading1Char">
    <w:name w:val="Heading 1 Char"/>
    <w:basedOn w:val="DefaultParagraphFont"/>
    <w:link w:val="Heading1"/>
    <w:uiPriority w:val="9"/>
    <w:rsid w:val="00F072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55E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C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C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03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68635563D8B426FA71033AC044CC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595FA-97F5-4190-A2A1-6D0C674A531D}"/>
      </w:docPartPr>
      <w:docPartBody>
        <w:p w:rsidR="00F412E9" w:rsidRDefault="00DA4AA0" w:rsidP="00DA4AA0">
          <w:pPr>
            <w:pStyle w:val="568635563D8B426FA71033AC044CCF755"/>
          </w:pPr>
          <w:r w:rsidRPr="00D326CC">
            <w:rPr>
              <w:rStyle w:val="PlaceholderText"/>
            </w:rPr>
            <w:t>Click here to enter text.</w:t>
          </w:r>
        </w:p>
      </w:docPartBody>
    </w:docPart>
    <w:docPart>
      <w:docPartPr>
        <w:name w:val="1207D5130A1B4071B30F47F69A009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5184-A9F3-4071-9271-2DD862AFAE13}"/>
      </w:docPartPr>
      <w:docPartBody>
        <w:p w:rsidR="00F412E9" w:rsidRDefault="00DA4AA0" w:rsidP="00DA4AA0">
          <w:pPr>
            <w:pStyle w:val="1207D5130A1B4071B30F47F69A009B3F5"/>
          </w:pPr>
          <w:r w:rsidRPr="00D326CC">
            <w:rPr>
              <w:rStyle w:val="PlaceholderText"/>
            </w:rPr>
            <w:t>Click here to enter a date.</w:t>
          </w:r>
        </w:p>
      </w:docPartBody>
    </w:docPart>
    <w:docPart>
      <w:docPartPr>
        <w:name w:val="B273CBE710204C939BD7EB44FA15F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EBC58-4B26-4776-B6CD-2BA2DF178C91}"/>
      </w:docPartPr>
      <w:docPartBody>
        <w:p w:rsidR="00F412E9" w:rsidRDefault="00DA4AA0" w:rsidP="00DA4AA0">
          <w:pPr>
            <w:pStyle w:val="B273CBE710204C939BD7EB44FA15FE7E5"/>
          </w:pPr>
          <w:r w:rsidRPr="00D326CC">
            <w:rPr>
              <w:rStyle w:val="PlaceholderText"/>
            </w:rPr>
            <w:t>Click here to enter a date.</w:t>
          </w:r>
        </w:p>
      </w:docPartBody>
    </w:docPart>
    <w:docPart>
      <w:docPartPr>
        <w:name w:val="4141D3ECDB7D461D8BE73EC5E6426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6E7B-F4D1-4AD5-9F70-BB216D815689}"/>
      </w:docPartPr>
      <w:docPartBody>
        <w:p w:rsidR="00BD0149" w:rsidRDefault="00DA4AA0" w:rsidP="00DA4AA0">
          <w:pPr>
            <w:pStyle w:val="4141D3ECDB7D461D8BE73EC5E6426F152"/>
          </w:pPr>
          <w:r w:rsidRPr="00D326CC">
            <w:rPr>
              <w:rStyle w:val="PlaceholderText"/>
            </w:rPr>
            <w:t>Click here to enter text.</w:t>
          </w:r>
        </w:p>
      </w:docPartBody>
    </w:docPart>
    <w:docPart>
      <w:docPartPr>
        <w:name w:val="4EDDF2CEEB64446BA789CD44D6696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A9F1F-53A9-4362-AA58-E7BE9B887FDC}"/>
      </w:docPartPr>
      <w:docPartBody>
        <w:p w:rsidR="00BD0149" w:rsidRDefault="00DA4AA0" w:rsidP="00DA4AA0">
          <w:pPr>
            <w:pStyle w:val="4EDDF2CEEB64446BA789CD44D6696AF12"/>
          </w:pPr>
          <w:r w:rsidRPr="00B50839">
            <w:rPr>
              <w:rStyle w:val="PlaceholderText"/>
            </w:rPr>
            <w:t>Click here to enter text.</w:t>
          </w:r>
        </w:p>
      </w:docPartBody>
    </w:docPart>
    <w:docPart>
      <w:docPartPr>
        <w:name w:val="E75779DF75174F90969B95AD01F26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CA684-E3E0-4BDB-A166-C4F6A723F975}"/>
      </w:docPartPr>
      <w:docPartBody>
        <w:p w:rsidR="00BB049D" w:rsidRDefault="00DA4AA0" w:rsidP="00DA4AA0">
          <w:pPr>
            <w:pStyle w:val="E75779DF75174F90969B95AD01F269F32"/>
          </w:pPr>
          <w:r w:rsidRPr="00D326CC">
            <w:rPr>
              <w:rStyle w:val="PlaceholderText"/>
            </w:rPr>
            <w:t>Choose an item.</w:t>
          </w:r>
        </w:p>
      </w:docPartBody>
    </w:docPart>
    <w:docPart>
      <w:docPartPr>
        <w:name w:val="4C4F9DD90F9145F5AC0AE5DBD3EDC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9AB6A-6C94-4FCE-8090-0146BC575E4E}"/>
      </w:docPartPr>
      <w:docPartBody>
        <w:p w:rsidR="00BB049D" w:rsidRDefault="00DA4AA0" w:rsidP="00DA4AA0">
          <w:pPr>
            <w:pStyle w:val="4C4F9DD90F9145F5AC0AE5DBD3EDC7E61"/>
          </w:pPr>
          <w:r w:rsidRPr="008F3560">
            <w:rPr>
              <w:rStyle w:val="PlaceholderText"/>
            </w:rPr>
            <w:t>Click here to enter text.</w:t>
          </w:r>
        </w:p>
      </w:docPartBody>
    </w:docPart>
    <w:docPart>
      <w:docPartPr>
        <w:name w:val="3F1F3FBD357B4109ACD74E5381D79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0F99-83AC-46A1-9263-8E859F832455}"/>
      </w:docPartPr>
      <w:docPartBody>
        <w:p w:rsidR="00F01EC8" w:rsidRDefault="00510CEF" w:rsidP="00510CEF">
          <w:pPr>
            <w:pStyle w:val="3F1F3FBD357B4109ACD74E5381D79516"/>
          </w:pPr>
          <w:r w:rsidRPr="00D326C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13A33"/>
    <w:rsid w:val="000C1D66"/>
    <w:rsid w:val="000F6CBE"/>
    <w:rsid w:val="00106709"/>
    <w:rsid w:val="00142DBF"/>
    <w:rsid w:val="00196F6A"/>
    <w:rsid w:val="001C252B"/>
    <w:rsid w:val="00290277"/>
    <w:rsid w:val="00394319"/>
    <w:rsid w:val="003E4AA1"/>
    <w:rsid w:val="00435E34"/>
    <w:rsid w:val="004E659A"/>
    <w:rsid w:val="00510CEF"/>
    <w:rsid w:val="005357D1"/>
    <w:rsid w:val="00575A36"/>
    <w:rsid w:val="00625D77"/>
    <w:rsid w:val="007659DC"/>
    <w:rsid w:val="00785ED1"/>
    <w:rsid w:val="00810A00"/>
    <w:rsid w:val="008D0E2F"/>
    <w:rsid w:val="00946F21"/>
    <w:rsid w:val="00A13A33"/>
    <w:rsid w:val="00B856F0"/>
    <w:rsid w:val="00BB049D"/>
    <w:rsid w:val="00BD0149"/>
    <w:rsid w:val="00BE1476"/>
    <w:rsid w:val="00C5222A"/>
    <w:rsid w:val="00D31397"/>
    <w:rsid w:val="00DA4AA0"/>
    <w:rsid w:val="00DD0F19"/>
    <w:rsid w:val="00F01EC8"/>
    <w:rsid w:val="00F41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0CEF"/>
    <w:rPr>
      <w:color w:val="808080"/>
    </w:rPr>
  </w:style>
  <w:style w:type="paragraph" w:customStyle="1" w:styleId="E3487DC009C74F89ACA5B025442B87CB">
    <w:name w:val="E3487DC009C74F89ACA5B025442B87CB"/>
    <w:rsid w:val="00A13A33"/>
    <w:rPr>
      <w:rFonts w:eastAsiaTheme="minorHAnsi"/>
    </w:rPr>
  </w:style>
  <w:style w:type="paragraph" w:customStyle="1" w:styleId="E3487DC009C74F89ACA5B025442B87CB1">
    <w:name w:val="E3487DC009C74F89ACA5B025442B87CB1"/>
    <w:rsid w:val="00A13A33"/>
    <w:rPr>
      <w:rFonts w:eastAsiaTheme="minorHAnsi"/>
    </w:rPr>
  </w:style>
  <w:style w:type="paragraph" w:customStyle="1" w:styleId="EEB4B6CE3983495BA4F9F9A53A61F214">
    <w:name w:val="EEB4B6CE3983495BA4F9F9A53A61F214"/>
    <w:rsid w:val="00A13A33"/>
    <w:rPr>
      <w:rFonts w:eastAsiaTheme="minorHAnsi"/>
    </w:rPr>
  </w:style>
  <w:style w:type="paragraph" w:customStyle="1" w:styleId="CD6BBE7A5E064E6CBB68F2C0CBBCB6FF">
    <w:name w:val="CD6BBE7A5E064E6CBB68F2C0CBBCB6FF"/>
    <w:rsid w:val="00A13A33"/>
    <w:rPr>
      <w:rFonts w:eastAsiaTheme="minorHAnsi"/>
    </w:rPr>
  </w:style>
  <w:style w:type="paragraph" w:customStyle="1" w:styleId="B4BA87DA47B04FBAA53C8D990E3DB8B3">
    <w:name w:val="B4BA87DA47B04FBAA53C8D990E3DB8B3"/>
    <w:rsid w:val="00A13A33"/>
    <w:rPr>
      <w:rFonts w:eastAsiaTheme="minorHAnsi"/>
    </w:rPr>
  </w:style>
  <w:style w:type="paragraph" w:customStyle="1" w:styleId="E3487DC009C74F89ACA5B025442B87CB2">
    <w:name w:val="E3487DC009C74F89ACA5B025442B87CB2"/>
    <w:rsid w:val="00A13A33"/>
    <w:rPr>
      <w:rFonts w:eastAsiaTheme="minorHAnsi"/>
    </w:rPr>
  </w:style>
  <w:style w:type="paragraph" w:customStyle="1" w:styleId="EEB4B6CE3983495BA4F9F9A53A61F2141">
    <w:name w:val="EEB4B6CE3983495BA4F9F9A53A61F2141"/>
    <w:rsid w:val="00A13A33"/>
    <w:rPr>
      <w:rFonts w:eastAsiaTheme="minorHAnsi"/>
    </w:rPr>
  </w:style>
  <w:style w:type="paragraph" w:customStyle="1" w:styleId="CD6BBE7A5E064E6CBB68F2C0CBBCB6FF1">
    <w:name w:val="CD6BBE7A5E064E6CBB68F2C0CBBCB6FF1"/>
    <w:rsid w:val="00A13A33"/>
    <w:rPr>
      <w:rFonts w:eastAsiaTheme="minorHAnsi"/>
    </w:rPr>
  </w:style>
  <w:style w:type="paragraph" w:customStyle="1" w:styleId="B4BA87DA47B04FBAA53C8D990E3DB8B31">
    <w:name w:val="B4BA87DA47B04FBAA53C8D990E3DB8B31"/>
    <w:rsid w:val="00A13A33"/>
    <w:rPr>
      <w:rFonts w:eastAsiaTheme="minorHAnsi"/>
    </w:rPr>
  </w:style>
  <w:style w:type="paragraph" w:customStyle="1" w:styleId="E3487DC009C74F89ACA5B025442B87CB3">
    <w:name w:val="E3487DC009C74F89ACA5B025442B87CB3"/>
    <w:rsid w:val="00A13A33"/>
    <w:rPr>
      <w:rFonts w:eastAsiaTheme="minorHAnsi"/>
    </w:rPr>
  </w:style>
  <w:style w:type="paragraph" w:customStyle="1" w:styleId="EEB4B6CE3983495BA4F9F9A53A61F2142">
    <w:name w:val="EEB4B6CE3983495BA4F9F9A53A61F2142"/>
    <w:rsid w:val="00A13A33"/>
    <w:rPr>
      <w:rFonts w:eastAsiaTheme="minorHAnsi"/>
    </w:rPr>
  </w:style>
  <w:style w:type="paragraph" w:customStyle="1" w:styleId="CD6BBE7A5E064E6CBB68F2C0CBBCB6FF2">
    <w:name w:val="CD6BBE7A5E064E6CBB68F2C0CBBCB6FF2"/>
    <w:rsid w:val="00A13A33"/>
    <w:rPr>
      <w:rFonts w:eastAsiaTheme="minorHAnsi"/>
    </w:rPr>
  </w:style>
  <w:style w:type="paragraph" w:customStyle="1" w:styleId="B4BA87DA47B04FBAA53C8D990E3DB8B32">
    <w:name w:val="B4BA87DA47B04FBAA53C8D990E3DB8B32"/>
    <w:rsid w:val="00A13A33"/>
    <w:rPr>
      <w:rFonts w:eastAsiaTheme="minorHAnsi"/>
    </w:rPr>
  </w:style>
  <w:style w:type="paragraph" w:customStyle="1" w:styleId="FA2B1D5529BB4E658F3BC94794A0E8F7">
    <w:name w:val="FA2B1D5529BB4E658F3BC94794A0E8F7"/>
    <w:rsid w:val="00A13A33"/>
  </w:style>
  <w:style w:type="paragraph" w:customStyle="1" w:styleId="568635563D8B426FA71033AC044CCF75">
    <w:name w:val="568635563D8B426FA71033AC044CCF75"/>
    <w:rsid w:val="00A13A33"/>
  </w:style>
  <w:style w:type="paragraph" w:customStyle="1" w:styleId="1207D5130A1B4071B30F47F69A009B3F">
    <w:name w:val="1207D5130A1B4071B30F47F69A009B3F"/>
    <w:rsid w:val="00A13A33"/>
  </w:style>
  <w:style w:type="paragraph" w:customStyle="1" w:styleId="B273CBE710204C939BD7EB44FA15FE7E">
    <w:name w:val="B273CBE710204C939BD7EB44FA15FE7E"/>
    <w:rsid w:val="00A13A33"/>
  </w:style>
  <w:style w:type="paragraph" w:customStyle="1" w:styleId="0F239DE607AD426A8A6C03FA5ECB9C22">
    <w:name w:val="0F239DE607AD426A8A6C03FA5ECB9C22"/>
    <w:rsid w:val="00A13A33"/>
  </w:style>
  <w:style w:type="paragraph" w:customStyle="1" w:styleId="FA2B1D5529BB4E658F3BC94794A0E8F71">
    <w:name w:val="FA2B1D5529BB4E658F3BC94794A0E8F71"/>
    <w:rsid w:val="00A13A33"/>
    <w:rPr>
      <w:rFonts w:eastAsiaTheme="minorHAnsi"/>
    </w:rPr>
  </w:style>
  <w:style w:type="paragraph" w:customStyle="1" w:styleId="568635563D8B426FA71033AC044CCF751">
    <w:name w:val="568635563D8B426FA71033AC044CCF751"/>
    <w:rsid w:val="00A13A33"/>
    <w:rPr>
      <w:rFonts w:eastAsiaTheme="minorHAnsi"/>
    </w:rPr>
  </w:style>
  <w:style w:type="paragraph" w:customStyle="1" w:styleId="1207D5130A1B4071B30F47F69A009B3F1">
    <w:name w:val="1207D5130A1B4071B30F47F69A009B3F1"/>
    <w:rsid w:val="00A13A33"/>
    <w:rPr>
      <w:rFonts w:eastAsiaTheme="minorHAnsi"/>
    </w:rPr>
  </w:style>
  <w:style w:type="paragraph" w:customStyle="1" w:styleId="B273CBE710204C939BD7EB44FA15FE7E1">
    <w:name w:val="B273CBE710204C939BD7EB44FA15FE7E1"/>
    <w:rsid w:val="00A13A33"/>
    <w:rPr>
      <w:rFonts w:eastAsiaTheme="minorHAnsi"/>
    </w:rPr>
  </w:style>
  <w:style w:type="paragraph" w:customStyle="1" w:styleId="0F239DE607AD426A8A6C03FA5ECB9C221">
    <w:name w:val="0F239DE607AD426A8A6C03FA5ECB9C221"/>
    <w:rsid w:val="00A13A33"/>
    <w:rPr>
      <w:rFonts w:eastAsiaTheme="minorHAnsi"/>
    </w:rPr>
  </w:style>
  <w:style w:type="paragraph" w:customStyle="1" w:styleId="FA2B1D5529BB4E658F3BC94794A0E8F72">
    <w:name w:val="FA2B1D5529BB4E658F3BC94794A0E8F72"/>
    <w:rsid w:val="00A13A33"/>
    <w:rPr>
      <w:rFonts w:eastAsiaTheme="minorHAnsi"/>
    </w:rPr>
  </w:style>
  <w:style w:type="paragraph" w:customStyle="1" w:styleId="568635563D8B426FA71033AC044CCF752">
    <w:name w:val="568635563D8B426FA71033AC044CCF752"/>
    <w:rsid w:val="00A13A33"/>
    <w:rPr>
      <w:rFonts w:eastAsiaTheme="minorHAnsi"/>
    </w:rPr>
  </w:style>
  <w:style w:type="paragraph" w:customStyle="1" w:styleId="1207D5130A1B4071B30F47F69A009B3F2">
    <w:name w:val="1207D5130A1B4071B30F47F69A009B3F2"/>
    <w:rsid w:val="00A13A33"/>
    <w:rPr>
      <w:rFonts w:eastAsiaTheme="minorHAnsi"/>
    </w:rPr>
  </w:style>
  <w:style w:type="paragraph" w:customStyle="1" w:styleId="B273CBE710204C939BD7EB44FA15FE7E2">
    <w:name w:val="B273CBE710204C939BD7EB44FA15FE7E2"/>
    <w:rsid w:val="00A13A33"/>
    <w:rPr>
      <w:rFonts w:eastAsiaTheme="minorHAnsi"/>
    </w:rPr>
  </w:style>
  <w:style w:type="paragraph" w:customStyle="1" w:styleId="0F239DE607AD426A8A6C03FA5ECB9C222">
    <w:name w:val="0F239DE607AD426A8A6C03FA5ECB9C222"/>
    <w:rsid w:val="00A13A33"/>
    <w:rPr>
      <w:rFonts w:eastAsiaTheme="minorHAnsi"/>
    </w:rPr>
  </w:style>
  <w:style w:type="paragraph" w:customStyle="1" w:styleId="6837CCA3E70C408EA55292AAE06AC202">
    <w:name w:val="6837CCA3E70C408EA55292AAE06AC202"/>
    <w:rsid w:val="001C252B"/>
  </w:style>
  <w:style w:type="paragraph" w:customStyle="1" w:styleId="022732A3DE124F8C99ECA4BEF7EB56DE">
    <w:name w:val="022732A3DE124F8C99ECA4BEF7EB56DE"/>
    <w:rsid w:val="001C252B"/>
  </w:style>
  <w:style w:type="paragraph" w:customStyle="1" w:styleId="85B922382A944C44BCA364B5B4420725">
    <w:name w:val="85B922382A944C44BCA364B5B4420725"/>
    <w:rsid w:val="001C252B"/>
  </w:style>
  <w:style w:type="paragraph" w:customStyle="1" w:styleId="21A78B2DEF4B4165A7361788172BEBAE">
    <w:name w:val="21A78B2DEF4B4165A7361788172BEBAE"/>
    <w:rsid w:val="001C252B"/>
  </w:style>
  <w:style w:type="paragraph" w:customStyle="1" w:styleId="15DEE3A2A2514614ACD14EA11B045945">
    <w:name w:val="15DEE3A2A2514614ACD14EA11B045945"/>
    <w:rsid w:val="001C252B"/>
  </w:style>
  <w:style w:type="paragraph" w:customStyle="1" w:styleId="4178B77D7A0A4D9CB3BC63D562506E80">
    <w:name w:val="4178B77D7A0A4D9CB3BC63D562506E80"/>
    <w:rsid w:val="001C252B"/>
  </w:style>
  <w:style w:type="paragraph" w:customStyle="1" w:styleId="FA2B1D5529BB4E658F3BC94794A0E8F73">
    <w:name w:val="FA2B1D5529BB4E658F3BC94794A0E8F73"/>
    <w:rsid w:val="00B856F0"/>
    <w:rPr>
      <w:rFonts w:eastAsiaTheme="minorHAnsi"/>
    </w:rPr>
  </w:style>
  <w:style w:type="paragraph" w:customStyle="1" w:styleId="568635563D8B426FA71033AC044CCF753">
    <w:name w:val="568635563D8B426FA71033AC044CCF753"/>
    <w:rsid w:val="00B856F0"/>
    <w:rPr>
      <w:rFonts w:eastAsiaTheme="minorHAnsi"/>
    </w:rPr>
  </w:style>
  <w:style w:type="paragraph" w:customStyle="1" w:styleId="1207D5130A1B4071B30F47F69A009B3F3">
    <w:name w:val="1207D5130A1B4071B30F47F69A009B3F3"/>
    <w:rsid w:val="00B856F0"/>
    <w:rPr>
      <w:rFonts w:eastAsiaTheme="minorHAnsi"/>
    </w:rPr>
  </w:style>
  <w:style w:type="paragraph" w:customStyle="1" w:styleId="B273CBE710204C939BD7EB44FA15FE7E3">
    <w:name w:val="B273CBE710204C939BD7EB44FA15FE7E3"/>
    <w:rsid w:val="00B856F0"/>
    <w:rPr>
      <w:rFonts w:eastAsiaTheme="minorHAnsi"/>
    </w:rPr>
  </w:style>
  <w:style w:type="paragraph" w:customStyle="1" w:styleId="4178B77D7A0A4D9CB3BC63D562506E801">
    <w:name w:val="4178B77D7A0A4D9CB3BC63D562506E801"/>
    <w:rsid w:val="00B856F0"/>
    <w:rPr>
      <w:rFonts w:eastAsiaTheme="minorHAnsi"/>
    </w:rPr>
  </w:style>
  <w:style w:type="paragraph" w:customStyle="1" w:styleId="0F239DE607AD426A8A6C03FA5ECB9C223">
    <w:name w:val="0F239DE607AD426A8A6C03FA5ECB9C223"/>
    <w:rsid w:val="00B856F0"/>
    <w:rPr>
      <w:rFonts w:eastAsiaTheme="minorHAnsi"/>
    </w:rPr>
  </w:style>
  <w:style w:type="paragraph" w:customStyle="1" w:styleId="D2D7FD2685494B909DE7CF0ECC0DE18D">
    <w:name w:val="D2D7FD2685494B909DE7CF0ECC0DE18D"/>
    <w:rsid w:val="00575A36"/>
  </w:style>
  <w:style w:type="paragraph" w:customStyle="1" w:styleId="C2BD14F733304A358B771405FE6391E6">
    <w:name w:val="C2BD14F733304A358B771405FE6391E6"/>
    <w:rsid w:val="00575A36"/>
  </w:style>
  <w:style w:type="paragraph" w:customStyle="1" w:styleId="1DEA546B789740A782490F12A6E33E47">
    <w:name w:val="1DEA546B789740A782490F12A6E33E47"/>
    <w:rsid w:val="00575A36"/>
  </w:style>
  <w:style w:type="paragraph" w:customStyle="1" w:styleId="24E0E00BC00F4FAE8C07B8641BEDF739">
    <w:name w:val="24E0E00BC00F4FAE8C07B8641BEDF739"/>
    <w:rsid w:val="00575A36"/>
  </w:style>
  <w:style w:type="paragraph" w:customStyle="1" w:styleId="8BFAC3D66F8F48A2AB7D4000A76BCCF4">
    <w:name w:val="8BFAC3D66F8F48A2AB7D4000A76BCCF4"/>
    <w:rsid w:val="00575A36"/>
  </w:style>
  <w:style w:type="paragraph" w:customStyle="1" w:styleId="13FB1C66B7A04BAE8C9790C720D9D8D4">
    <w:name w:val="13FB1C66B7A04BAE8C9790C720D9D8D4"/>
    <w:rsid w:val="00575A36"/>
  </w:style>
  <w:style w:type="paragraph" w:customStyle="1" w:styleId="D222AED896A3464C924D000ED77CC537">
    <w:name w:val="D222AED896A3464C924D000ED77CC537"/>
    <w:rsid w:val="00575A36"/>
  </w:style>
  <w:style w:type="paragraph" w:customStyle="1" w:styleId="D740C7F3F2B746899A0C4D3055E7030E">
    <w:name w:val="D740C7F3F2B746899A0C4D3055E7030E"/>
    <w:rsid w:val="00575A36"/>
  </w:style>
  <w:style w:type="paragraph" w:customStyle="1" w:styleId="DC034E237150491091C985E3ABA3FB13">
    <w:name w:val="DC034E237150491091C985E3ABA3FB13"/>
    <w:rsid w:val="00575A36"/>
  </w:style>
  <w:style w:type="paragraph" w:customStyle="1" w:styleId="D27C061AF35D4732B99279C659302BD1">
    <w:name w:val="D27C061AF35D4732B99279C659302BD1"/>
    <w:rsid w:val="00575A36"/>
  </w:style>
  <w:style w:type="paragraph" w:customStyle="1" w:styleId="4141D3ECDB7D461D8BE73EC5E6426F15">
    <w:name w:val="4141D3ECDB7D461D8BE73EC5E6426F15"/>
    <w:rsid w:val="00575A36"/>
  </w:style>
  <w:style w:type="paragraph" w:customStyle="1" w:styleId="4EDDF2CEEB64446BA789CD44D6696AF1">
    <w:name w:val="4EDDF2CEEB64446BA789CD44D6696AF1"/>
    <w:rsid w:val="00575A36"/>
  </w:style>
  <w:style w:type="paragraph" w:customStyle="1" w:styleId="68A8602BAA794E7F89126BAA45CB8DB1">
    <w:name w:val="68A8602BAA794E7F89126BAA45CB8DB1"/>
    <w:rsid w:val="00575A36"/>
  </w:style>
  <w:style w:type="paragraph" w:customStyle="1" w:styleId="DC09BC7FCB8B49FD940F5F0A646884BF">
    <w:name w:val="DC09BC7FCB8B49FD940F5F0A646884BF"/>
    <w:rsid w:val="00575A36"/>
  </w:style>
  <w:style w:type="paragraph" w:customStyle="1" w:styleId="E75779DF75174F90969B95AD01F269F3">
    <w:name w:val="E75779DF75174F90969B95AD01F269F3"/>
    <w:rsid w:val="00C5222A"/>
  </w:style>
  <w:style w:type="paragraph" w:customStyle="1" w:styleId="E75779DF75174F90969B95AD01F269F31">
    <w:name w:val="E75779DF75174F90969B95AD01F269F31"/>
    <w:rsid w:val="00C5222A"/>
    <w:rPr>
      <w:rFonts w:eastAsiaTheme="minorHAnsi"/>
    </w:rPr>
  </w:style>
  <w:style w:type="paragraph" w:customStyle="1" w:styleId="4C4F9DD90F9145F5AC0AE5DBD3EDC7E6">
    <w:name w:val="4C4F9DD90F9145F5AC0AE5DBD3EDC7E6"/>
    <w:rsid w:val="00C5222A"/>
    <w:rPr>
      <w:rFonts w:eastAsiaTheme="minorHAnsi"/>
    </w:rPr>
  </w:style>
  <w:style w:type="paragraph" w:customStyle="1" w:styleId="568635563D8B426FA71033AC044CCF754">
    <w:name w:val="568635563D8B426FA71033AC044CCF754"/>
    <w:rsid w:val="00C5222A"/>
    <w:rPr>
      <w:rFonts w:eastAsiaTheme="minorHAnsi"/>
    </w:rPr>
  </w:style>
  <w:style w:type="paragraph" w:customStyle="1" w:styleId="4141D3ECDB7D461D8BE73EC5E6426F151">
    <w:name w:val="4141D3ECDB7D461D8BE73EC5E6426F151"/>
    <w:rsid w:val="00C5222A"/>
    <w:rPr>
      <w:rFonts w:eastAsiaTheme="minorHAnsi"/>
    </w:rPr>
  </w:style>
  <w:style w:type="paragraph" w:customStyle="1" w:styleId="4EDDF2CEEB64446BA789CD44D6696AF11">
    <w:name w:val="4EDDF2CEEB64446BA789CD44D6696AF11"/>
    <w:rsid w:val="00C5222A"/>
    <w:rPr>
      <w:rFonts w:eastAsiaTheme="minorHAnsi"/>
    </w:rPr>
  </w:style>
  <w:style w:type="paragraph" w:customStyle="1" w:styleId="1207D5130A1B4071B30F47F69A009B3F4">
    <w:name w:val="1207D5130A1B4071B30F47F69A009B3F4"/>
    <w:rsid w:val="00C5222A"/>
    <w:rPr>
      <w:rFonts w:eastAsiaTheme="minorHAnsi"/>
    </w:rPr>
  </w:style>
  <w:style w:type="paragraph" w:customStyle="1" w:styleId="B273CBE710204C939BD7EB44FA15FE7E4">
    <w:name w:val="B273CBE710204C939BD7EB44FA15FE7E4"/>
    <w:rsid w:val="00C5222A"/>
    <w:rPr>
      <w:rFonts w:eastAsiaTheme="minorHAnsi"/>
    </w:rPr>
  </w:style>
  <w:style w:type="paragraph" w:customStyle="1" w:styleId="4178B77D7A0A4D9CB3BC63D562506E802">
    <w:name w:val="4178B77D7A0A4D9CB3BC63D562506E802"/>
    <w:rsid w:val="00C5222A"/>
    <w:rPr>
      <w:rFonts w:eastAsiaTheme="minorHAnsi"/>
    </w:rPr>
  </w:style>
  <w:style w:type="paragraph" w:customStyle="1" w:styleId="68A8602BAA794E7F89126BAA45CB8DB11">
    <w:name w:val="68A8602BAA794E7F89126BAA45CB8DB11"/>
    <w:rsid w:val="00C5222A"/>
    <w:rPr>
      <w:rFonts w:eastAsiaTheme="minorHAnsi"/>
    </w:rPr>
  </w:style>
  <w:style w:type="paragraph" w:customStyle="1" w:styleId="DC09BC7FCB8B49FD940F5F0A646884BF1">
    <w:name w:val="DC09BC7FCB8B49FD940F5F0A646884BF1"/>
    <w:rsid w:val="00C5222A"/>
    <w:rPr>
      <w:rFonts w:eastAsiaTheme="minorHAnsi"/>
    </w:rPr>
  </w:style>
  <w:style w:type="paragraph" w:customStyle="1" w:styleId="9ED6A7E53787410396E2D7ABB12F70F1">
    <w:name w:val="9ED6A7E53787410396E2D7ABB12F70F1"/>
    <w:rsid w:val="00C5222A"/>
  </w:style>
  <w:style w:type="paragraph" w:customStyle="1" w:styleId="E75779DF75174F90969B95AD01F269F32">
    <w:name w:val="E75779DF75174F90969B95AD01F269F32"/>
    <w:rsid w:val="00DA4AA0"/>
    <w:rPr>
      <w:rFonts w:eastAsiaTheme="minorHAnsi"/>
    </w:rPr>
  </w:style>
  <w:style w:type="paragraph" w:customStyle="1" w:styleId="4C4F9DD90F9145F5AC0AE5DBD3EDC7E61">
    <w:name w:val="4C4F9DD90F9145F5AC0AE5DBD3EDC7E61"/>
    <w:rsid w:val="00DA4AA0"/>
    <w:rPr>
      <w:rFonts w:eastAsiaTheme="minorHAnsi"/>
    </w:rPr>
  </w:style>
  <w:style w:type="paragraph" w:customStyle="1" w:styleId="568635563D8B426FA71033AC044CCF755">
    <w:name w:val="568635563D8B426FA71033AC044CCF755"/>
    <w:rsid w:val="00DA4AA0"/>
    <w:rPr>
      <w:rFonts w:eastAsiaTheme="minorHAnsi"/>
    </w:rPr>
  </w:style>
  <w:style w:type="paragraph" w:customStyle="1" w:styleId="4141D3ECDB7D461D8BE73EC5E6426F152">
    <w:name w:val="4141D3ECDB7D461D8BE73EC5E6426F152"/>
    <w:rsid w:val="00DA4AA0"/>
    <w:rPr>
      <w:rFonts w:eastAsiaTheme="minorHAnsi"/>
    </w:rPr>
  </w:style>
  <w:style w:type="paragraph" w:customStyle="1" w:styleId="4EDDF2CEEB64446BA789CD44D6696AF12">
    <w:name w:val="4EDDF2CEEB64446BA789CD44D6696AF12"/>
    <w:rsid w:val="00DA4AA0"/>
    <w:rPr>
      <w:rFonts w:eastAsiaTheme="minorHAnsi"/>
    </w:rPr>
  </w:style>
  <w:style w:type="paragraph" w:customStyle="1" w:styleId="1207D5130A1B4071B30F47F69A009B3F5">
    <w:name w:val="1207D5130A1B4071B30F47F69A009B3F5"/>
    <w:rsid w:val="00DA4AA0"/>
    <w:rPr>
      <w:rFonts w:eastAsiaTheme="minorHAnsi"/>
    </w:rPr>
  </w:style>
  <w:style w:type="paragraph" w:customStyle="1" w:styleId="B273CBE710204C939BD7EB44FA15FE7E5">
    <w:name w:val="B273CBE710204C939BD7EB44FA15FE7E5"/>
    <w:rsid w:val="00DA4AA0"/>
    <w:rPr>
      <w:rFonts w:eastAsiaTheme="minorHAnsi"/>
    </w:rPr>
  </w:style>
  <w:style w:type="paragraph" w:customStyle="1" w:styleId="68A8602BAA794E7F89126BAA45CB8DB12">
    <w:name w:val="68A8602BAA794E7F89126BAA45CB8DB12"/>
    <w:rsid w:val="00DA4AA0"/>
    <w:rPr>
      <w:rFonts w:eastAsiaTheme="minorHAnsi"/>
    </w:rPr>
  </w:style>
  <w:style w:type="paragraph" w:customStyle="1" w:styleId="DC09BC7FCB8B49FD940F5F0A646884BF2">
    <w:name w:val="DC09BC7FCB8B49FD940F5F0A646884BF2"/>
    <w:rsid w:val="00DA4AA0"/>
    <w:rPr>
      <w:rFonts w:eastAsiaTheme="minorHAnsi"/>
    </w:rPr>
  </w:style>
  <w:style w:type="paragraph" w:customStyle="1" w:styleId="E536A85484584D05AE5ACDF60FC1704F">
    <w:name w:val="E536A85484584D05AE5ACDF60FC1704F"/>
    <w:rsid w:val="00DA4AA0"/>
  </w:style>
  <w:style w:type="paragraph" w:customStyle="1" w:styleId="390DB9B359B04F19A21AA5F1DD4EDC67">
    <w:name w:val="390DB9B359B04F19A21AA5F1DD4EDC67"/>
    <w:rsid w:val="00DA4AA0"/>
  </w:style>
  <w:style w:type="paragraph" w:customStyle="1" w:styleId="3F1F3FBD357B4109ACD74E5381D79516">
    <w:name w:val="3F1F3FBD357B4109ACD74E5381D79516"/>
    <w:rsid w:val="00510C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AAEB6-1472-4D1A-9118-8291FE813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-TSA</Company>
  <LinksUpToDate>false</LinksUpToDate>
  <CharactersWithSpaces>3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ad Al-Hawary</dc:creator>
  <cp:lastModifiedBy>Zainab Al-Ameer</cp:lastModifiedBy>
  <cp:revision>2</cp:revision>
  <cp:lastPrinted>2015-06-01T08:49:00Z</cp:lastPrinted>
  <dcterms:created xsi:type="dcterms:W3CDTF">2019-04-02T05:59:00Z</dcterms:created>
  <dcterms:modified xsi:type="dcterms:W3CDTF">2019-04-02T05:59:00Z</dcterms:modified>
</cp:coreProperties>
</file>